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C91A6" w14:textId="16E1B09D" w:rsidR="001852DF" w:rsidRPr="00DE3863" w:rsidRDefault="001852DF" w:rsidP="00237C9C">
      <w:pPr>
        <w:spacing w:before="360" w:after="0" w:line="240" w:lineRule="auto"/>
        <w:contextualSpacing/>
        <w:jc w:val="center"/>
        <w:rPr>
          <w:rFonts w:eastAsia="Franklin Gothic Medium" w:cs="Times New Roman"/>
          <w:b/>
          <w:sz w:val="28"/>
          <w:szCs w:val="24"/>
          <w:u w:val="single"/>
        </w:rPr>
      </w:pPr>
      <w:r w:rsidRPr="00DE3863">
        <w:rPr>
          <w:rFonts w:eastAsia="Franklin Gothic Medium" w:cs="Times New Roman"/>
          <w:b/>
          <w:sz w:val="28"/>
          <w:szCs w:val="24"/>
          <w:u w:val="single"/>
        </w:rPr>
        <w:t xml:space="preserve">USF Health- </w:t>
      </w:r>
      <w:r w:rsidR="008602E4">
        <w:rPr>
          <w:rFonts w:eastAsia="Franklin Gothic Medium" w:cs="Times New Roman"/>
          <w:b/>
          <w:sz w:val="28"/>
          <w:szCs w:val="24"/>
          <w:u w:val="single"/>
        </w:rPr>
        <w:t xml:space="preserve">Student </w:t>
      </w:r>
      <w:r w:rsidRPr="00DE3863">
        <w:rPr>
          <w:rFonts w:eastAsia="Franklin Gothic Medium" w:cs="Times New Roman"/>
          <w:b/>
          <w:sz w:val="28"/>
          <w:szCs w:val="24"/>
          <w:u w:val="single"/>
        </w:rPr>
        <w:t>Individual Travel Approval Form</w:t>
      </w:r>
    </w:p>
    <w:p w14:paraId="28EED202" w14:textId="5CDD94F5" w:rsidR="00DF20C8" w:rsidRPr="008602E4" w:rsidRDefault="007E0C6F" w:rsidP="008602E4">
      <w:pPr>
        <w:pStyle w:val="Title"/>
        <w:contextualSpacing/>
        <w:jc w:val="left"/>
        <w:rPr>
          <w:rFonts w:asciiTheme="minorHAnsi" w:hAnsiTheme="minorHAnsi"/>
          <w:i/>
          <w:sz w:val="22"/>
          <w:szCs w:val="20"/>
        </w:rPr>
      </w:pPr>
      <w:r w:rsidRPr="008602E4">
        <w:rPr>
          <w:rFonts w:asciiTheme="minorHAnsi" w:hAnsiTheme="minorHAnsi"/>
          <w:b w:val="0"/>
          <w:sz w:val="22"/>
          <w:szCs w:val="20"/>
        </w:rPr>
        <w:t xml:space="preserve">This approval document is an internal USF Health form to be completed for any USF Health student traveling on non-vacation, international individual travel. </w:t>
      </w:r>
    </w:p>
    <w:p w14:paraId="45B65568" w14:textId="376EB53B" w:rsidR="007E0C6F" w:rsidRPr="00974F9A" w:rsidRDefault="003B2443" w:rsidP="007E0C6F">
      <w:pPr>
        <w:pStyle w:val="Title"/>
        <w:jc w:val="left"/>
        <w:rPr>
          <w:rFonts w:asciiTheme="minorHAnsi" w:hAnsiTheme="minorHAnsi"/>
          <w:i/>
          <w:color w:val="FF0000"/>
          <w:sz w:val="22"/>
          <w:szCs w:val="20"/>
        </w:rPr>
      </w:pPr>
      <w:r w:rsidRPr="00974F9A">
        <w:rPr>
          <w:rFonts w:asciiTheme="minorHAnsi" w:hAnsiTheme="minorHAnsi"/>
          <w:i/>
          <w:color w:val="FF0000"/>
          <w:sz w:val="22"/>
          <w:szCs w:val="20"/>
        </w:rPr>
        <w:t xml:space="preserve">This form </w:t>
      </w:r>
      <w:r w:rsidRPr="00974F9A">
        <w:rPr>
          <w:rFonts w:asciiTheme="minorHAnsi" w:hAnsiTheme="minorHAnsi"/>
          <w:i/>
          <w:color w:val="FF0000"/>
          <w:sz w:val="22"/>
          <w:szCs w:val="20"/>
          <w:u w:val="single"/>
        </w:rPr>
        <w:t>must</w:t>
      </w:r>
      <w:r w:rsidRPr="00974F9A">
        <w:rPr>
          <w:rFonts w:asciiTheme="minorHAnsi" w:hAnsiTheme="minorHAnsi"/>
          <w:i/>
          <w:color w:val="FF0000"/>
          <w:sz w:val="22"/>
          <w:szCs w:val="20"/>
        </w:rPr>
        <w:t xml:space="preserve"> be typed or completed on your computer and printed out for signatures in order to be processed. </w:t>
      </w:r>
    </w:p>
    <w:p w14:paraId="6CFB5B95" w14:textId="77777777" w:rsidR="00DF20C8" w:rsidRPr="00DF20C8" w:rsidRDefault="00DF20C8" w:rsidP="007E0C6F">
      <w:pPr>
        <w:pStyle w:val="Title"/>
        <w:jc w:val="left"/>
        <w:rPr>
          <w:rFonts w:asciiTheme="minorHAnsi" w:hAnsiTheme="minorHAnsi"/>
          <w:i/>
          <w:sz w:val="20"/>
          <w:szCs w:val="20"/>
        </w:rPr>
      </w:pPr>
    </w:p>
    <w:tbl>
      <w:tblPr>
        <w:tblStyle w:val="TableGrid"/>
        <w:tblW w:w="5596" w:type="pct"/>
        <w:jc w:val="center"/>
        <w:tblLook w:val="04A0" w:firstRow="1" w:lastRow="0" w:firstColumn="1" w:lastColumn="0" w:noHBand="0" w:noVBand="1"/>
      </w:tblPr>
      <w:tblGrid>
        <w:gridCol w:w="2966"/>
        <w:gridCol w:w="2501"/>
        <w:gridCol w:w="1189"/>
        <w:gridCol w:w="2099"/>
        <w:gridCol w:w="1710"/>
      </w:tblGrid>
      <w:tr w:rsidR="007E0C6F" w:rsidRPr="00BA6DB3" w14:paraId="733E1A04" w14:textId="77777777" w:rsidTr="009D687A">
        <w:trPr>
          <w:trHeight w:val="188"/>
          <w:jc w:val="center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7EF76080" w14:textId="77777777" w:rsidR="007E0C6F" w:rsidRPr="00BA6DB3" w:rsidRDefault="007E0C6F" w:rsidP="00233CD5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BA6DB3">
              <w:rPr>
                <w:rFonts w:cs="Arial"/>
                <w:b/>
                <w:sz w:val="24"/>
                <w:szCs w:val="24"/>
              </w:rPr>
              <w:t>USF Health Student Traveler Information</w:t>
            </w:r>
          </w:p>
        </w:tc>
      </w:tr>
      <w:tr w:rsidR="007E0C6F" w:rsidRPr="00BA6DB3" w14:paraId="1C26CEAB" w14:textId="77777777" w:rsidTr="009D687A">
        <w:trPr>
          <w:trHeight w:val="296"/>
          <w:jc w:val="center"/>
        </w:trPr>
        <w:tc>
          <w:tcPr>
            <w:tcW w:w="1417" w:type="pct"/>
          </w:tcPr>
          <w:p w14:paraId="3078EDAF" w14:textId="27FE5D55" w:rsidR="007E0C6F" w:rsidRPr="00BA6DB3" w:rsidRDefault="00D40BC3" w:rsidP="00233CD5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Student Name:</w:t>
            </w:r>
          </w:p>
        </w:tc>
        <w:tc>
          <w:tcPr>
            <w:tcW w:w="3583" w:type="pct"/>
            <w:gridSpan w:val="4"/>
          </w:tcPr>
          <w:p w14:paraId="6ECF2762" w14:textId="77777777" w:rsidR="007E0C6F" w:rsidRPr="00BA6DB3" w:rsidRDefault="007E0C6F" w:rsidP="00AA39D0">
            <w:pPr>
              <w:rPr>
                <w:rFonts w:cs="Arial"/>
                <w:sz w:val="24"/>
                <w:szCs w:val="24"/>
              </w:rPr>
            </w:pPr>
          </w:p>
        </w:tc>
      </w:tr>
      <w:tr w:rsidR="007E0C6F" w:rsidRPr="00BA6DB3" w14:paraId="2059D94E" w14:textId="77777777" w:rsidTr="00B35EB7">
        <w:trPr>
          <w:trHeight w:val="530"/>
          <w:jc w:val="center"/>
        </w:trPr>
        <w:tc>
          <w:tcPr>
            <w:tcW w:w="1417" w:type="pct"/>
          </w:tcPr>
          <w:p w14:paraId="17D33789" w14:textId="13FBB992" w:rsidR="007E0C6F" w:rsidRPr="00BA6DB3" w:rsidRDefault="007E0C6F" w:rsidP="00D40BC3">
            <w:pPr>
              <w:rPr>
                <w:rFonts w:cs="Arial"/>
                <w:sz w:val="24"/>
                <w:szCs w:val="24"/>
              </w:rPr>
            </w:pPr>
            <w:r w:rsidRPr="00BA6DB3">
              <w:rPr>
                <w:rFonts w:cs="Arial"/>
                <w:sz w:val="24"/>
                <w:szCs w:val="24"/>
              </w:rPr>
              <w:t xml:space="preserve">Student </w:t>
            </w:r>
            <w:r w:rsidR="00D40BC3">
              <w:rPr>
                <w:rFonts w:cs="Arial"/>
                <w:sz w:val="24"/>
                <w:szCs w:val="24"/>
              </w:rPr>
              <w:t>U#</w:t>
            </w:r>
            <w:r w:rsidRPr="00BA6DB3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1763" w:type="pct"/>
            <w:gridSpan w:val="2"/>
            <w:tcBorders>
              <w:right w:val="nil"/>
            </w:tcBorders>
          </w:tcPr>
          <w:p w14:paraId="1D064C34" w14:textId="57BC7EAC" w:rsidR="007E0C6F" w:rsidRPr="00BA6DB3" w:rsidRDefault="007E0C6F" w:rsidP="00AA39D0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20" w:type="pct"/>
            <w:gridSpan w:val="2"/>
            <w:tcBorders>
              <w:left w:val="nil"/>
            </w:tcBorders>
          </w:tcPr>
          <w:p w14:paraId="15A61AAB" w14:textId="77777777" w:rsidR="007E0C6F" w:rsidRPr="00BA6DB3" w:rsidRDefault="007E0C6F" w:rsidP="00233CD5">
            <w:pPr>
              <w:rPr>
                <w:rFonts w:cs="Arial"/>
                <w:sz w:val="24"/>
                <w:szCs w:val="24"/>
              </w:rPr>
            </w:pPr>
          </w:p>
        </w:tc>
      </w:tr>
      <w:tr w:rsidR="00D40BC3" w:rsidRPr="00BA6DB3" w14:paraId="356508F1" w14:textId="77777777" w:rsidTr="00EF1CC8">
        <w:trPr>
          <w:trHeight w:val="296"/>
          <w:jc w:val="center"/>
        </w:trPr>
        <w:tc>
          <w:tcPr>
            <w:tcW w:w="1417" w:type="pct"/>
          </w:tcPr>
          <w:p w14:paraId="0DF3E87D" w14:textId="420C1146" w:rsidR="00D40BC3" w:rsidRPr="00BA6DB3" w:rsidRDefault="00D40BC3" w:rsidP="00D40BC3">
            <w:pPr>
              <w:rPr>
                <w:rFonts w:cs="Arial"/>
                <w:sz w:val="24"/>
                <w:szCs w:val="24"/>
              </w:rPr>
            </w:pPr>
            <w:r w:rsidRPr="00BA6DB3">
              <w:rPr>
                <w:rFonts w:cs="Arial"/>
                <w:sz w:val="24"/>
                <w:szCs w:val="24"/>
              </w:rPr>
              <w:t xml:space="preserve">Student </w:t>
            </w:r>
            <w:r>
              <w:rPr>
                <w:rFonts w:cs="Arial"/>
                <w:sz w:val="24"/>
                <w:szCs w:val="24"/>
              </w:rPr>
              <w:t>Phone Number</w:t>
            </w:r>
            <w:r w:rsidRPr="00BA6DB3">
              <w:rPr>
                <w:rFonts w:cs="Arial"/>
                <w:sz w:val="24"/>
                <w:szCs w:val="24"/>
              </w:rPr>
              <w:t xml:space="preserve">: </w:t>
            </w:r>
          </w:p>
        </w:tc>
        <w:tc>
          <w:tcPr>
            <w:tcW w:w="3583" w:type="pct"/>
            <w:gridSpan w:val="4"/>
          </w:tcPr>
          <w:p w14:paraId="3CFC480E" w14:textId="77777777" w:rsidR="000265BA" w:rsidRPr="00BA6DB3" w:rsidRDefault="000265BA" w:rsidP="00AA39D0">
            <w:pPr>
              <w:rPr>
                <w:rFonts w:cs="Arial"/>
                <w:sz w:val="24"/>
                <w:szCs w:val="24"/>
              </w:rPr>
            </w:pPr>
          </w:p>
        </w:tc>
      </w:tr>
      <w:tr w:rsidR="007E0C6F" w:rsidRPr="00BA6DB3" w14:paraId="06CF04EB" w14:textId="77777777" w:rsidTr="009D687A">
        <w:trPr>
          <w:trHeight w:val="440"/>
          <w:jc w:val="center"/>
        </w:trPr>
        <w:tc>
          <w:tcPr>
            <w:tcW w:w="1417" w:type="pct"/>
          </w:tcPr>
          <w:p w14:paraId="31F24E3E" w14:textId="4DA21D15" w:rsidR="007E0C6F" w:rsidRPr="00BA6DB3" w:rsidRDefault="007E0C6F" w:rsidP="00233CD5">
            <w:pPr>
              <w:rPr>
                <w:rFonts w:cs="Arial"/>
                <w:sz w:val="24"/>
                <w:szCs w:val="24"/>
              </w:rPr>
            </w:pPr>
            <w:r w:rsidRPr="00BA6DB3">
              <w:rPr>
                <w:rFonts w:cs="Arial"/>
                <w:sz w:val="24"/>
                <w:szCs w:val="24"/>
              </w:rPr>
              <w:t xml:space="preserve">Student </w:t>
            </w:r>
            <w:r w:rsidR="008602E4">
              <w:rPr>
                <w:rFonts w:cs="Arial"/>
                <w:sz w:val="24"/>
                <w:szCs w:val="24"/>
              </w:rPr>
              <w:t xml:space="preserve">USF </w:t>
            </w:r>
            <w:r w:rsidRPr="00BA6DB3">
              <w:rPr>
                <w:rFonts w:cs="Arial"/>
                <w:sz w:val="24"/>
                <w:szCs w:val="24"/>
              </w:rPr>
              <w:t>Email:</w:t>
            </w:r>
          </w:p>
        </w:tc>
        <w:tc>
          <w:tcPr>
            <w:tcW w:w="3583" w:type="pct"/>
            <w:gridSpan w:val="4"/>
          </w:tcPr>
          <w:p w14:paraId="37B0703F" w14:textId="75547741" w:rsidR="007E0C6F" w:rsidRPr="00BA6DB3" w:rsidRDefault="007E0C6F" w:rsidP="00233CD5">
            <w:pPr>
              <w:rPr>
                <w:rFonts w:cs="Arial"/>
                <w:sz w:val="24"/>
                <w:szCs w:val="24"/>
              </w:rPr>
            </w:pPr>
          </w:p>
        </w:tc>
      </w:tr>
      <w:tr w:rsidR="000F13B5" w:rsidRPr="00BA6DB3" w14:paraId="08FA1930" w14:textId="77777777" w:rsidTr="009D687A">
        <w:trPr>
          <w:trHeight w:val="440"/>
          <w:jc w:val="center"/>
        </w:trPr>
        <w:tc>
          <w:tcPr>
            <w:tcW w:w="1417" w:type="pct"/>
          </w:tcPr>
          <w:p w14:paraId="22E4E7F7" w14:textId="082180DC" w:rsidR="000C678A" w:rsidRDefault="000C678A" w:rsidP="000C678A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ollege</w:t>
            </w:r>
            <w:r w:rsidR="00C4373D">
              <w:rPr>
                <w:rFonts w:ascii="Calibri" w:hAnsi="Calibri" w:cs="Calibri"/>
                <w:sz w:val="24"/>
                <w:szCs w:val="24"/>
              </w:rPr>
              <w:t>, d</w:t>
            </w:r>
            <w:r>
              <w:rPr>
                <w:rFonts w:ascii="Calibri" w:hAnsi="Calibri" w:cs="Calibri"/>
                <w:sz w:val="24"/>
                <w:szCs w:val="24"/>
              </w:rPr>
              <w:t>egree</w:t>
            </w:r>
          </w:p>
          <w:p w14:paraId="7E080A24" w14:textId="6AAF8A51" w:rsidR="000F13B5" w:rsidRDefault="00C4373D" w:rsidP="00B6062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rogram, student level, scholarly concentration:</w:t>
            </w:r>
          </w:p>
          <w:p w14:paraId="3280CA22" w14:textId="0EC380B9" w:rsidR="00204F85" w:rsidRPr="00204F85" w:rsidRDefault="00204F85" w:rsidP="00C4373D">
            <w:pPr>
              <w:rPr>
                <w:rFonts w:cs="Arial"/>
                <w:sz w:val="20"/>
                <w:szCs w:val="20"/>
              </w:rPr>
            </w:pPr>
            <w:proofErr w:type="spellStart"/>
            <w:r w:rsidRPr="00504F41">
              <w:rPr>
                <w:rFonts w:ascii="Calibri" w:hAnsi="Calibri" w:cs="Calibri"/>
                <w:sz w:val="18"/>
                <w:szCs w:val="20"/>
              </w:rPr>
              <w:t>i.e</w:t>
            </w:r>
            <w:proofErr w:type="spellEnd"/>
            <w:r w:rsidRPr="00504F41">
              <w:rPr>
                <w:rFonts w:ascii="Calibri" w:hAnsi="Calibri" w:cs="Calibri"/>
                <w:sz w:val="18"/>
                <w:szCs w:val="20"/>
              </w:rPr>
              <w:t xml:space="preserve">: </w:t>
            </w:r>
            <w:r w:rsidR="00504FF2" w:rsidRPr="00504F41">
              <w:rPr>
                <w:rFonts w:ascii="Calibri" w:hAnsi="Calibri" w:cs="Calibri"/>
                <w:sz w:val="18"/>
                <w:szCs w:val="20"/>
              </w:rPr>
              <w:t>MCOM, MS</w:t>
            </w:r>
            <w:r w:rsidRPr="00504F41">
              <w:rPr>
                <w:rFonts w:ascii="Calibri" w:hAnsi="Calibri" w:cs="Calibri"/>
                <w:sz w:val="18"/>
                <w:szCs w:val="20"/>
              </w:rPr>
              <w:t>2, International Medicine</w:t>
            </w:r>
          </w:p>
        </w:tc>
        <w:tc>
          <w:tcPr>
            <w:tcW w:w="3583" w:type="pct"/>
            <w:gridSpan w:val="4"/>
          </w:tcPr>
          <w:p w14:paraId="72F9D7B8" w14:textId="22363260" w:rsidR="000F13B5" w:rsidRDefault="000F13B5" w:rsidP="00233CD5">
            <w:pPr>
              <w:rPr>
                <w:rFonts w:cs="Arial"/>
                <w:sz w:val="24"/>
                <w:szCs w:val="24"/>
              </w:rPr>
            </w:pPr>
          </w:p>
          <w:p w14:paraId="11D73ADE" w14:textId="0BF28C37" w:rsidR="000265BA" w:rsidRPr="00BA6DB3" w:rsidRDefault="000265BA" w:rsidP="00AA39D0">
            <w:pPr>
              <w:rPr>
                <w:rFonts w:cs="Arial"/>
                <w:sz w:val="24"/>
                <w:szCs w:val="24"/>
              </w:rPr>
            </w:pPr>
          </w:p>
        </w:tc>
      </w:tr>
      <w:tr w:rsidR="007E0C6F" w:rsidRPr="00BA6DB3" w14:paraId="1FE240BC" w14:textId="77777777" w:rsidTr="009D687A">
        <w:trPr>
          <w:trHeight w:val="440"/>
          <w:jc w:val="center"/>
        </w:trPr>
        <w:tc>
          <w:tcPr>
            <w:tcW w:w="1417" w:type="pct"/>
          </w:tcPr>
          <w:p w14:paraId="4EFC71A7" w14:textId="77777777" w:rsidR="007E0C6F" w:rsidRPr="00BA6DB3" w:rsidRDefault="007E0C6F" w:rsidP="00233CD5">
            <w:pPr>
              <w:rPr>
                <w:rFonts w:cs="Arial"/>
                <w:sz w:val="24"/>
                <w:szCs w:val="24"/>
              </w:rPr>
            </w:pPr>
            <w:r w:rsidRPr="00BA6DB3">
              <w:rPr>
                <w:rFonts w:cs="Arial"/>
                <w:sz w:val="24"/>
                <w:szCs w:val="24"/>
              </w:rPr>
              <w:t>Faculty Advisor Name:</w:t>
            </w:r>
          </w:p>
          <w:p w14:paraId="45A0FC0B" w14:textId="77777777" w:rsidR="007E0C6F" w:rsidRPr="00BA6DB3" w:rsidRDefault="007E0C6F" w:rsidP="00233CD5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3583" w:type="pct"/>
            <w:gridSpan w:val="4"/>
          </w:tcPr>
          <w:p w14:paraId="4BF20CCF" w14:textId="15BAA656" w:rsidR="007E0C6F" w:rsidRPr="00BA6DB3" w:rsidRDefault="007E0C6F" w:rsidP="00233CD5">
            <w:pPr>
              <w:rPr>
                <w:rFonts w:cs="Arial"/>
                <w:sz w:val="24"/>
                <w:szCs w:val="24"/>
              </w:rPr>
            </w:pPr>
          </w:p>
        </w:tc>
      </w:tr>
      <w:tr w:rsidR="007E0C6F" w:rsidRPr="00BA6DB3" w14:paraId="5F68B96A" w14:textId="77777777" w:rsidTr="009D687A">
        <w:trPr>
          <w:trHeight w:val="332"/>
          <w:jc w:val="center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45DA367A" w14:textId="77777777" w:rsidR="007E0C6F" w:rsidRPr="00BA6DB3" w:rsidRDefault="007E0C6F" w:rsidP="00233CD5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BA6DB3">
              <w:rPr>
                <w:rFonts w:cs="Arial"/>
                <w:b/>
                <w:sz w:val="24"/>
                <w:szCs w:val="24"/>
              </w:rPr>
              <w:t>Proposed International Program Information</w:t>
            </w:r>
          </w:p>
        </w:tc>
      </w:tr>
      <w:tr w:rsidR="007E0C6F" w:rsidRPr="00BA6DB3" w14:paraId="473DF81C" w14:textId="77777777" w:rsidTr="009D687A">
        <w:trPr>
          <w:trHeight w:val="530"/>
          <w:jc w:val="center"/>
        </w:trPr>
        <w:tc>
          <w:tcPr>
            <w:tcW w:w="1417" w:type="pct"/>
          </w:tcPr>
          <w:p w14:paraId="763E3705" w14:textId="6C20852D" w:rsidR="00997DE3" w:rsidRPr="00BA6DB3" w:rsidRDefault="00F6271B" w:rsidP="00997DE3">
            <w:pPr>
              <w:rPr>
                <w:rFonts w:eastAsia="Franklin Gothic Medium" w:cs="Times New Roman"/>
                <w:sz w:val="24"/>
                <w:szCs w:val="24"/>
              </w:rPr>
            </w:pPr>
            <w:r>
              <w:rPr>
                <w:rFonts w:eastAsia="Franklin Gothic Medium" w:cs="Times New Roman"/>
                <w:sz w:val="24"/>
                <w:szCs w:val="24"/>
              </w:rPr>
              <w:t>Program Location:</w:t>
            </w:r>
            <w:r>
              <w:rPr>
                <w:rFonts w:eastAsia="Franklin Gothic Medium" w:cs="Times New Roman"/>
                <w:sz w:val="24"/>
                <w:szCs w:val="24"/>
              </w:rPr>
              <w:br/>
              <w:t>(city/country)</w:t>
            </w:r>
          </w:p>
          <w:p w14:paraId="7BC777E7" w14:textId="171AE25B" w:rsidR="007E0C6F" w:rsidRPr="00BA6DB3" w:rsidRDefault="007E0C6F" w:rsidP="00233CD5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3583" w:type="pct"/>
            <w:gridSpan w:val="4"/>
          </w:tcPr>
          <w:p w14:paraId="2E4FD227" w14:textId="446FF299" w:rsidR="007E0C6F" w:rsidRPr="00BA6DB3" w:rsidRDefault="007E0C6F" w:rsidP="00233CD5">
            <w:pPr>
              <w:rPr>
                <w:rFonts w:cs="Arial"/>
                <w:sz w:val="24"/>
                <w:szCs w:val="24"/>
              </w:rPr>
            </w:pPr>
          </w:p>
        </w:tc>
      </w:tr>
      <w:tr w:rsidR="00997DE3" w:rsidRPr="00BA6DB3" w14:paraId="5AD79EA6" w14:textId="77777777" w:rsidTr="009D687A">
        <w:trPr>
          <w:trHeight w:val="530"/>
          <w:jc w:val="center"/>
        </w:trPr>
        <w:tc>
          <w:tcPr>
            <w:tcW w:w="1417" w:type="pct"/>
          </w:tcPr>
          <w:p w14:paraId="4BD19EFF" w14:textId="2AAE5D39" w:rsidR="00997DE3" w:rsidRDefault="00F6271B" w:rsidP="00233CD5">
            <w:pPr>
              <w:rPr>
                <w:rFonts w:cs="Arial"/>
                <w:sz w:val="24"/>
                <w:szCs w:val="24"/>
              </w:rPr>
            </w:pPr>
            <w:r>
              <w:rPr>
                <w:rFonts w:eastAsia="Franklin Gothic Medium" w:cs="Times New Roman"/>
                <w:sz w:val="24"/>
                <w:szCs w:val="24"/>
              </w:rPr>
              <w:t>Host/Partner Institution Name</w:t>
            </w:r>
            <w:r w:rsidRPr="00BA6DB3">
              <w:rPr>
                <w:rFonts w:eastAsia="Franklin Gothic Medium" w:cs="Times New Roman"/>
                <w:sz w:val="24"/>
                <w:szCs w:val="24"/>
              </w:rPr>
              <w:t>(s) and Location(s):</w:t>
            </w:r>
          </w:p>
          <w:p w14:paraId="4F7F0504" w14:textId="5792001B" w:rsidR="00997DE3" w:rsidRPr="00BA6DB3" w:rsidRDefault="00997DE3" w:rsidP="00233CD5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3583" w:type="pct"/>
            <w:gridSpan w:val="4"/>
          </w:tcPr>
          <w:p w14:paraId="56F046C4" w14:textId="348BE10C" w:rsidR="00997DE3" w:rsidRPr="00BA6DB3" w:rsidRDefault="00997DE3" w:rsidP="00233CD5">
            <w:pPr>
              <w:rPr>
                <w:rFonts w:cs="Arial"/>
                <w:sz w:val="24"/>
                <w:szCs w:val="24"/>
              </w:rPr>
            </w:pPr>
          </w:p>
        </w:tc>
      </w:tr>
      <w:tr w:rsidR="007E0C6F" w:rsidRPr="00BA6DB3" w14:paraId="496A6D18" w14:textId="77777777" w:rsidTr="009D687A">
        <w:trPr>
          <w:trHeight w:val="530"/>
          <w:jc w:val="center"/>
        </w:trPr>
        <w:tc>
          <w:tcPr>
            <w:tcW w:w="1417" w:type="pct"/>
          </w:tcPr>
          <w:p w14:paraId="2F643120" w14:textId="77777777" w:rsidR="007E0C6F" w:rsidRPr="00BA6DB3" w:rsidRDefault="007E0C6F" w:rsidP="00233CD5">
            <w:pPr>
              <w:rPr>
                <w:rFonts w:cs="Arial"/>
                <w:sz w:val="24"/>
                <w:szCs w:val="24"/>
              </w:rPr>
            </w:pPr>
            <w:r w:rsidRPr="00BA6DB3">
              <w:rPr>
                <w:rFonts w:cs="Arial"/>
                <w:sz w:val="24"/>
                <w:szCs w:val="24"/>
              </w:rPr>
              <w:t>Program Term:</w:t>
            </w:r>
          </w:p>
        </w:tc>
        <w:tc>
          <w:tcPr>
            <w:tcW w:w="3583" w:type="pct"/>
            <w:gridSpan w:val="4"/>
          </w:tcPr>
          <w:p w14:paraId="31BD6221" w14:textId="46A3F1BD" w:rsidR="007E0C6F" w:rsidRPr="00BA6DB3" w:rsidRDefault="00367AAC" w:rsidP="006C001C">
            <w:pPr>
              <w:tabs>
                <w:tab w:val="left" w:pos="1980"/>
                <w:tab w:val="left" w:pos="3889"/>
                <w:tab w:val="left" w:pos="6840"/>
                <w:tab w:val="right" w:pos="9360"/>
              </w:tabs>
              <w:spacing w:before="120" w:after="120" w:line="360" w:lineRule="auto"/>
              <w:ind w:right="607"/>
              <w:rPr>
                <w:rFonts w:cs="Arial"/>
                <w:sz w:val="24"/>
                <w:szCs w:val="24"/>
              </w:rPr>
            </w:pPr>
            <w:sdt>
              <w:sdtPr>
                <w:rPr>
                  <w:rFonts w:eastAsia="Franklin Gothic Medium" w:cs="Times New Roman"/>
                  <w:sz w:val="24"/>
                  <w:szCs w:val="24"/>
                </w:rPr>
                <w:id w:val="-1313631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C6F" w:rsidRPr="00BA6DB3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E0C6F" w:rsidRPr="00BA6DB3">
              <w:rPr>
                <w:rFonts w:eastAsia="Franklin Gothic Medium" w:cs="Times New Roman"/>
                <w:sz w:val="24"/>
                <w:szCs w:val="24"/>
              </w:rPr>
              <w:t xml:space="preserve"> Fa</w:t>
            </w:r>
            <w:r w:rsidR="007E0C6F" w:rsidRPr="00BA6DB3">
              <w:rPr>
                <w:rFonts w:eastAsia="Franklin Gothic Medium" w:cs="Times New Roman"/>
                <w:spacing w:val="-1"/>
                <w:sz w:val="24"/>
                <w:szCs w:val="24"/>
              </w:rPr>
              <w:t>ll</w:t>
            </w:r>
            <w:r w:rsidR="007E0C6F" w:rsidRPr="00BA6DB3">
              <w:rPr>
                <w:rFonts w:eastAsia="Franklin Gothic Medium" w:cs="Times New Roman"/>
                <w:sz w:val="24"/>
                <w:szCs w:val="24"/>
              </w:rPr>
              <w:tab/>
            </w:r>
            <w:sdt>
              <w:sdtPr>
                <w:rPr>
                  <w:rFonts w:eastAsia="Franklin Gothic Medium" w:cs="Times New Roman"/>
                  <w:spacing w:val="-7"/>
                  <w:sz w:val="24"/>
                  <w:szCs w:val="24"/>
                </w:rPr>
                <w:id w:val="27464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B27">
                  <w:rPr>
                    <w:rFonts w:ascii="MS Gothic" w:eastAsia="MS Gothic" w:hAnsi="MS Gothic" w:cs="Times New Roman" w:hint="eastAsia"/>
                    <w:spacing w:val="-7"/>
                    <w:sz w:val="24"/>
                    <w:szCs w:val="24"/>
                  </w:rPr>
                  <w:t>☐</w:t>
                </w:r>
              </w:sdtContent>
            </w:sdt>
            <w:r w:rsidR="007E0C6F" w:rsidRPr="00BA6DB3">
              <w:rPr>
                <w:rFonts w:eastAsia="Franklin Gothic Medium" w:cs="Times New Roman"/>
                <w:sz w:val="24"/>
                <w:szCs w:val="24"/>
              </w:rPr>
              <w:t xml:space="preserve"> Spring</w:t>
            </w:r>
            <w:r w:rsidR="007E0C6F" w:rsidRPr="00BA6DB3">
              <w:rPr>
                <w:rFonts w:eastAsia="Franklin Gothic Medium" w:cs="Times New Roman"/>
                <w:sz w:val="24"/>
                <w:szCs w:val="24"/>
              </w:rPr>
              <w:tab/>
            </w:r>
            <w:sdt>
              <w:sdtPr>
                <w:rPr>
                  <w:rFonts w:eastAsia="Franklin Gothic Medium" w:cs="Times New Roman"/>
                  <w:sz w:val="24"/>
                  <w:szCs w:val="24"/>
                </w:rPr>
                <w:id w:val="-643269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B27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7E0C6F" w:rsidRPr="00BA6DB3">
              <w:rPr>
                <w:rFonts w:eastAsia="Franklin Gothic Medium" w:cs="Times New Roman"/>
                <w:spacing w:val="2"/>
                <w:sz w:val="24"/>
                <w:szCs w:val="24"/>
              </w:rPr>
              <w:t xml:space="preserve"> S</w:t>
            </w:r>
            <w:r w:rsidR="007E0C6F" w:rsidRPr="00BA6DB3">
              <w:rPr>
                <w:rFonts w:eastAsia="Franklin Gothic Medium" w:cs="Times New Roman"/>
                <w:sz w:val="24"/>
                <w:szCs w:val="24"/>
              </w:rPr>
              <w:t>ummer</w:t>
            </w:r>
            <w:r w:rsidR="007E0C6F" w:rsidRPr="00BA6DB3">
              <w:rPr>
                <w:rFonts w:eastAsia="Franklin Gothic Medium" w:cs="Times New Roman"/>
                <w:spacing w:val="-5"/>
                <w:sz w:val="24"/>
                <w:szCs w:val="24"/>
              </w:rPr>
              <w:t xml:space="preserve">                       </w:t>
            </w:r>
            <w:r w:rsidR="00D40BC3">
              <w:rPr>
                <w:rFonts w:eastAsia="Franklin Gothic Medium" w:cs="Times New Roman"/>
                <w:spacing w:val="-5"/>
                <w:sz w:val="24"/>
                <w:szCs w:val="24"/>
              </w:rPr>
              <w:t xml:space="preserve">             </w:t>
            </w:r>
            <w:r w:rsidR="007E0C6F" w:rsidRPr="00BA6DB3">
              <w:rPr>
                <w:rFonts w:eastAsia="Franklin Gothic Medium" w:cs="Times New Roman"/>
                <w:spacing w:val="-5"/>
                <w:sz w:val="24"/>
                <w:szCs w:val="24"/>
              </w:rPr>
              <w:t xml:space="preserve">   </w:t>
            </w:r>
          </w:p>
        </w:tc>
      </w:tr>
      <w:tr w:rsidR="007E0C6F" w:rsidRPr="00BA6DB3" w14:paraId="02753C6A" w14:textId="77777777" w:rsidTr="009D687A">
        <w:trPr>
          <w:trHeight w:val="368"/>
          <w:jc w:val="center"/>
        </w:trPr>
        <w:tc>
          <w:tcPr>
            <w:tcW w:w="1417" w:type="pct"/>
          </w:tcPr>
          <w:p w14:paraId="12E81B25" w14:textId="43CD70EE" w:rsidR="007E0C6F" w:rsidRPr="00BA6DB3" w:rsidRDefault="007E0C6F" w:rsidP="00233CD5">
            <w:pPr>
              <w:rPr>
                <w:rFonts w:cs="Arial"/>
                <w:sz w:val="24"/>
                <w:szCs w:val="24"/>
              </w:rPr>
            </w:pPr>
            <w:r w:rsidRPr="00BA6DB3">
              <w:rPr>
                <w:rFonts w:cs="Arial"/>
                <w:sz w:val="24"/>
                <w:szCs w:val="24"/>
              </w:rPr>
              <w:t>Program Start Date: (MM/DD/</w:t>
            </w:r>
            <w:r w:rsidR="00997DE3">
              <w:rPr>
                <w:rFonts w:cs="Arial"/>
                <w:sz w:val="24"/>
                <w:szCs w:val="24"/>
              </w:rPr>
              <w:t>YY</w:t>
            </w:r>
            <w:r w:rsidRPr="00BA6DB3">
              <w:rPr>
                <w:rFonts w:cs="Arial"/>
                <w:sz w:val="24"/>
                <w:szCs w:val="24"/>
              </w:rPr>
              <w:t>YY)</w:t>
            </w:r>
          </w:p>
        </w:tc>
        <w:tc>
          <w:tcPr>
            <w:tcW w:w="3583" w:type="pct"/>
            <w:gridSpan w:val="4"/>
          </w:tcPr>
          <w:p w14:paraId="6D6623B8" w14:textId="3DC6D7D6" w:rsidR="007E0C6F" w:rsidRPr="00BA6DB3" w:rsidRDefault="007E0C6F" w:rsidP="00233CD5">
            <w:pPr>
              <w:rPr>
                <w:rFonts w:cs="Arial"/>
                <w:sz w:val="24"/>
                <w:szCs w:val="24"/>
              </w:rPr>
            </w:pPr>
          </w:p>
        </w:tc>
      </w:tr>
      <w:tr w:rsidR="007E0C6F" w:rsidRPr="00BA6DB3" w14:paraId="0AC641FE" w14:textId="77777777" w:rsidTr="009D687A">
        <w:trPr>
          <w:trHeight w:val="431"/>
          <w:jc w:val="center"/>
        </w:trPr>
        <w:tc>
          <w:tcPr>
            <w:tcW w:w="1417" w:type="pct"/>
          </w:tcPr>
          <w:p w14:paraId="669B57A4" w14:textId="77777777" w:rsidR="007E0C6F" w:rsidRPr="00BA6DB3" w:rsidRDefault="007E0C6F" w:rsidP="00233CD5">
            <w:pPr>
              <w:rPr>
                <w:rFonts w:cs="Arial"/>
                <w:sz w:val="24"/>
                <w:szCs w:val="24"/>
              </w:rPr>
            </w:pPr>
            <w:r w:rsidRPr="00BA6DB3">
              <w:rPr>
                <w:rFonts w:cs="Arial"/>
                <w:sz w:val="24"/>
                <w:szCs w:val="24"/>
              </w:rPr>
              <w:t>Program End Date:</w:t>
            </w:r>
          </w:p>
          <w:p w14:paraId="707E2411" w14:textId="3B724190" w:rsidR="007E0C6F" w:rsidRPr="00BA6DB3" w:rsidRDefault="007E0C6F" w:rsidP="00233CD5">
            <w:pPr>
              <w:rPr>
                <w:rFonts w:cs="Arial"/>
                <w:sz w:val="24"/>
                <w:szCs w:val="24"/>
              </w:rPr>
            </w:pPr>
            <w:r w:rsidRPr="00BA6DB3">
              <w:rPr>
                <w:rFonts w:cs="Arial"/>
                <w:sz w:val="24"/>
                <w:szCs w:val="24"/>
              </w:rPr>
              <w:t>(MM/DD/</w:t>
            </w:r>
            <w:r w:rsidR="00997DE3">
              <w:rPr>
                <w:rFonts w:cs="Arial"/>
                <w:sz w:val="24"/>
                <w:szCs w:val="24"/>
              </w:rPr>
              <w:t>YY</w:t>
            </w:r>
            <w:r w:rsidRPr="00BA6DB3">
              <w:rPr>
                <w:rFonts w:cs="Arial"/>
                <w:sz w:val="24"/>
                <w:szCs w:val="24"/>
              </w:rPr>
              <w:t>YY)</w:t>
            </w:r>
          </w:p>
        </w:tc>
        <w:tc>
          <w:tcPr>
            <w:tcW w:w="3583" w:type="pct"/>
            <w:gridSpan w:val="4"/>
          </w:tcPr>
          <w:p w14:paraId="323A89D3" w14:textId="38E76554" w:rsidR="007E0C6F" w:rsidRPr="00BA6DB3" w:rsidRDefault="007E0C6F" w:rsidP="00233CD5">
            <w:pPr>
              <w:rPr>
                <w:rFonts w:cs="Arial"/>
                <w:sz w:val="24"/>
                <w:szCs w:val="24"/>
              </w:rPr>
            </w:pPr>
          </w:p>
        </w:tc>
      </w:tr>
      <w:tr w:rsidR="007E0C6F" w:rsidRPr="00BA6DB3" w14:paraId="1BED82EF" w14:textId="77777777" w:rsidTr="009D687A">
        <w:trPr>
          <w:trHeight w:val="530"/>
          <w:jc w:val="center"/>
        </w:trPr>
        <w:tc>
          <w:tcPr>
            <w:tcW w:w="1417" w:type="pct"/>
          </w:tcPr>
          <w:p w14:paraId="72DE54AF" w14:textId="77777777" w:rsidR="007E0C6F" w:rsidRPr="00BA6DB3" w:rsidRDefault="007E0C6F" w:rsidP="00233CD5">
            <w:pPr>
              <w:rPr>
                <w:rFonts w:cs="Arial"/>
                <w:sz w:val="24"/>
                <w:szCs w:val="24"/>
              </w:rPr>
            </w:pPr>
            <w:r w:rsidRPr="00BA6DB3">
              <w:rPr>
                <w:rFonts w:cs="Arial"/>
                <w:sz w:val="24"/>
                <w:szCs w:val="24"/>
              </w:rPr>
              <w:t xml:space="preserve">Program Type : </w:t>
            </w:r>
          </w:p>
          <w:p w14:paraId="5663AC3E" w14:textId="77777777" w:rsidR="007E0C6F" w:rsidRPr="008602E4" w:rsidRDefault="007E0C6F" w:rsidP="00233CD5">
            <w:pPr>
              <w:rPr>
                <w:rFonts w:cs="Arial"/>
                <w:i/>
                <w:sz w:val="24"/>
                <w:szCs w:val="24"/>
              </w:rPr>
            </w:pPr>
            <w:r w:rsidRPr="008602E4">
              <w:rPr>
                <w:rFonts w:cs="Arial"/>
                <w:i/>
                <w:szCs w:val="24"/>
              </w:rPr>
              <w:t>(check all that apply)</w:t>
            </w:r>
          </w:p>
        </w:tc>
        <w:tc>
          <w:tcPr>
            <w:tcW w:w="3583" w:type="pct"/>
            <w:gridSpan w:val="4"/>
          </w:tcPr>
          <w:p w14:paraId="7B5F8E92" w14:textId="14941BA3" w:rsidR="007E0C6F" w:rsidRPr="00C4373D" w:rsidRDefault="00367AAC" w:rsidP="008602E4">
            <w:pPr>
              <w:tabs>
                <w:tab w:val="left" w:pos="19"/>
                <w:tab w:val="left" w:pos="3690"/>
                <w:tab w:val="left" w:pos="6120"/>
                <w:tab w:val="right" w:pos="9360"/>
              </w:tabs>
              <w:spacing w:before="120" w:after="120" w:line="360" w:lineRule="auto"/>
              <w:rPr>
                <w:rFonts w:cs="Arial"/>
                <w:szCs w:val="24"/>
              </w:rPr>
            </w:pPr>
            <w:sdt>
              <w:sdtPr>
                <w:rPr>
                  <w:rFonts w:eastAsia="Webdings" w:cs="Times New Roman"/>
                  <w:szCs w:val="24"/>
                </w:rPr>
                <w:id w:val="951745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9D0">
                  <w:rPr>
                    <w:rFonts w:ascii="MS Gothic" w:eastAsia="MS Gothic" w:hAnsi="MS Gothic" w:cs="Times New Roman" w:hint="eastAsia"/>
                    <w:szCs w:val="24"/>
                  </w:rPr>
                  <w:t>☐</w:t>
                </w:r>
              </w:sdtContent>
            </w:sdt>
            <w:r w:rsidR="007E0C6F" w:rsidRPr="00C4373D">
              <w:rPr>
                <w:rFonts w:eastAsia="Webdings" w:cs="Times New Roman"/>
                <w:szCs w:val="24"/>
              </w:rPr>
              <w:t xml:space="preserve"> Community </w:t>
            </w:r>
            <w:r w:rsidR="007E0C6F" w:rsidRPr="00C4373D">
              <w:rPr>
                <w:rFonts w:eastAsia="Franklin Gothic Medium" w:cs="Times New Roman"/>
                <w:szCs w:val="24"/>
              </w:rPr>
              <w:t xml:space="preserve">Service Project      </w:t>
            </w:r>
            <w:sdt>
              <w:sdtPr>
                <w:rPr>
                  <w:rFonts w:eastAsia="Franklin Gothic Medium" w:cs="Times New Roman"/>
                  <w:szCs w:val="24"/>
                </w:rPr>
                <w:id w:val="552045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C6F" w:rsidRPr="00C4373D">
                  <w:rPr>
                    <w:rFonts w:ascii="Segoe UI Symbol" w:eastAsia="MS Mincho" w:hAnsi="Segoe UI Symbol" w:cs="Segoe UI Symbol"/>
                    <w:szCs w:val="24"/>
                  </w:rPr>
                  <w:t>☐</w:t>
                </w:r>
              </w:sdtContent>
            </w:sdt>
            <w:r w:rsidR="007E0C6F" w:rsidRPr="00C4373D">
              <w:rPr>
                <w:rFonts w:eastAsia="Franklin Gothic Medium" w:cs="Times New Roman"/>
                <w:szCs w:val="24"/>
              </w:rPr>
              <w:t xml:space="preserve"> Clinical Elective/Observership</w:t>
            </w:r>
            <w:r w:rsidR="00D40BC3" w:rsidRPr="00C4373D">
              <w:rPr>
                <w:rFonts w:eastAsia="Franklin Gothic Medium" w:cs="Times New Roman"/>
                <w:szCs w:val="24"/>
              </w:rPr>
              <w:t xml:space="preserve">                   </w:t>
            </w:r>
            <w:r w:rsidR="00C4373D">
              <w:rPr>
                <w:rFonts w:eastAsia="Franklin Gothic Medium" w:cs="Times New Roman"/>
                <w:szCs w:val="24"/>
              </w:rPr>
              <w:t xml:space="preserve">            </w:t>
            </w:r>
            <w:r w:rsidR="007E0C6F" w:rsidRPr="00C4373D">
              <w:rPr>
                <w:rFonts w:eastAsia="Franklin Gothic Medium" w:cs="Times New Roman"/>
                <w:szCs w:val="24"/>
              </w:rPr>
              <w:t xml:space="preserve">  </w:t>
            </w:r>
            <w:sdt>
              <w:sdtPr>
                <w:rPr>
                  <w:rFonts w:eastAsia="Franklin Gothic Medium" w:cs="Times New Roman"/>
                  <w:szCs w:val="24"/>
                </w:rPr>
                <w:id w:val="-930041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373D">
                  <w:rPr>
                    <w:rFonts w:ascii="MS Gothic" w:eastAsia="MS Gothic" w:hAnsi="MS Gothic" w:cs="Times New Roman" w:hint="eastAsia"/>
                    <w:szCs w:val="24"/>
                  </w:rPr>
                  <w:t>☐</w:t>
                </w:r>
              </w:sdtContent>
            </w:sdt>
            <w:r w:rsidR="007E0C6F" w:rsidRPr="00C4373D">
              <w:rPr>
                <w:rFonts w:eastAsia="Franklin Gothic Medium" w:cs="Times New Roman"/>
                <w:szCs w:val="24"/>
              </w:rPr>
              <w:t xml:space="preserve"> Research        </w:t>
            </w:r>
            <w:sdt>
              <w:sdtPr>
                <w:rPr>
                  <w:rFonts w:eastAsia="Franklin Gothic Medium" w:cs="Times New Roman"/>
                  <w:szCs w:val="24"/>
                </w:rPr>
                <w:id w:val="-1163934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C6F" w:rsidRPr="00C4373D">
                  <w:rPr>
                    <w:rFonts w:ascii="Segoe UI Symbol" w:eastAsia="MS Mincho" w:hAnsi="Segoe UI Symbol" w:cs="Segoe UI Symbol"/>
                    <w:szCs w:val="24"/>
                  </w:rPr>
                  <w:t>☐</w:t>
                </w:r>
              </w:sdtContent>
            </w:sdt>
            <w:r w:rsidR="007E0C6F" w:rsidRPr="00C4373D">
              <w:rPr>
                <w:rFonts w:eastAsia="Franklin Gothic Medium" w:cs="Times New Roman"/>
                <w:szCs w:val="24"/>
              </w:rPr>
              <w:t xml:space="preserve"> Field Experience        </w:t>
            </w:r>
            <w:sdt>
              <w:sdtPr>
                <w:rPr>
                  <w:rFonts w:eastAsia="Franklin Gothic Medium" w:cs="Times New Roman"/>
                  <w:szCs w:val="24"/>
                </w:rPr>
                <w:id w:val="241387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C6F" w:rsidRPr="00C4373D">
                  <w:rPr>
                    <w:rFonts w:ascii="Segoe UI Symbol" w:eastAsia="MS Mincho" w:hAnsi="Segoe UI Symbol" w:cs="Segoe UI Symbol"/>
                    <w:szCs w:val="24"/>
                  </w:rPr>
                  <w:t>☐</w:t>
                </w:r>
              </w:sdtContent>
            </w:sdt>
            <w:r w:rsidR="007E0C6F" w:rsidRPr="00C4373D">
              <w:rPr>
                <w:rFonts w:eastAsia="Franklin Gothic Medium" w:cs="Times New Roman"/>
                <w:szCs w:val="24"/>
              </w:rPr>
              <w:t xml:space="preserve"> Conference/Seminar        </w:t>
            </w:r>
            <w:r w:rsidR="00D40BC3" w:rsidRPr="00C4373D">
              <w:rPr>
                <w:rFonts w:eastAsia="Franklin Gothic Medium" w:cs="Times New Roman"/>
                <w:szCs w:val="24"/>
              </w:rPr>
              <w:t xml:space="preserve">                     </w:t>
            </w:r>
            <w:r w:rsidR="007E0C6F" w:rsidRPr="00C4373D">
              <w:rPr>
                <w:rFonts w:eastAsia="Franklin Gothic Medium" w:cs="Times New Roman"/>
                <w:szCs w:val="24"/>
              </w:rPr>
              <w:t xml:space="preserve">  </w:t>
            </w:r>
            <w:sdt>
              <w:sdtPr>
                <w:rPr>
                  <w:rFonts w:eastAsia="Webdings" w:cs="Times New Roman"/>
                  <w:position w:val="-1"/>
                  <w:szCs w:val="24"/>
                </w:rPr>
                <w:id w:val="679945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C6F" w:rsidRPr="00C4373D">
                  <w:rPr>
                    <w:rFonts w:ascii="Segoe UI Symbol" w:eastAsia="MS Mincho" w:hAnsi="Segoe UI Symbol" w:cs="Segoe UI Symbol"/>
                    <w:position w:val="-1"/>
                    <w:szCs w:val="24"/>
                  </w:rPr>
                  <w:t>☐</w:t>
                </w:r>
              </w:sdtContent>
            </w:sdt>
            <w:r w:rsidR="007E0C6F" w:rsidRPr="00C4373D">
              <w:rPr>
                <w:rFonts w:eastAsia="Times New Roman" w:cs="Times New Roman"/>
                <w:position w:val="-1"/>
                <w:szCs w:val="24"/>
              </w:rPr>
              <w:t xml:space="preserve"> </w:t>
            </w:r>
            <w:r w:rsidR="007E0C6F" w:rsidRPr="00C4373D">
              <w:rPr>
                <w:rFonts w:eastAsia="Franklin Gothic Medium" w:cs="Times New Roman"/>
                <w:spacing w:val="-1"/>
                <w:position w:val="-1"/>
                <w:szCs w:val="24"/>
              </w:rPr>
              <w:t>Independent Study</w:t>
            </w:r>
            <w:r w:rsidR="008602E4">
              <w:rPr>
                <w:rFonts w:eastAsia="Franklin Gothic Medium" w:cs="Times New Roman"/>
                <w:spacing w:val="-1"/>
                <w:position w:val="-1"/>
                <w:szCs w:val="24"/>
              </w:rPr>
              <w:t xml:space="preserve">   </w:t>
            </w:r>
            <w:sdt>
              <w:sdtPr>
                <w:rPr>
                  <w:rFonts w:eastAsia="Webdings" w:cs="Times New Roman"/>
                  <w:position w:val="-1"/>
                  <w:szCs w:val="24"/>
                </w:rPr>
                <w:id w:val="2077705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C6F" w:rsidRPr="00C4373D">
                  <w:rPr>
                    <w:rFonts w:ascii="Segoe UI Symbol" w:eastAsia="MS Mincho" w:hAnsi="Segoe UI Symbol" w:cs="Segoe UI Symbol"/>
                    <w:position w:val="-1"/>
                    <w:szCs w:val="24"/>
                  </w:rPr>
                  <w:t>☐</w:t>
                </w:r>
              </w:sdtContent>
            </w:sdt>
            <w:r w:rsidR="007E0C6F" w:rsidRPr="00C4373D">
              <w:rPr>
                <w:rFonts w:eastAsia="Times New Roman" w:cs="Times New Roman"/>
                <w:position w:val="-1"/>
                <w:szCs w:val="24"/>
              </w:rPr>
              <w:t xml:space="preserve"> </w:t>
            </w:r>
            <w:r w:rsidR="007E0C6F" w:rsidRPr="00C4373D">
              <w:rPr>
                <w:rFonts w:eastAsia="Franklin Gothic Medium" w:cs="Times New Roman"/>
                <w:spacing w:val="-1"/>
                <w:position w:val="-1"/>
                <w:szCs w:val="24"/>
              </w:rPr>
              <w:t>O</w:t>
            </w:r>
            <w:r w:rsidR="007E0C6F" w:rsidRPr="00C4373D">
              <w:rPr>
                <w:rFonts w:eastAsia="Franklin Gothic Medium" w:cs="Times New Roman"/>
                <w:position w:val="-1"/>
                <w:szCs w:val="24"/>
              </w:rPr>
              <w:t>t</w:t>
            </w:r>
            <w:r w:rsidR="007E0C6F" w:rsidRPr="00C4373D">
              <w:rPr>
                <w:rFonts w:eastAsia="Franklin Gothic Medium" w:cs="Times New Roman"/>
                <w:spacing w:val="-1"/>
                <w:position w:val="-1"/>
                <w:szCs w:val="24"/>
              </w:rPr>
              <w:t>he</w:t>
            </w:r>
            <w:r w:rsidR="007E0C6F" w:rsidRPr="00C4373D">
              <w:rPr>
                <w:rFonts w:eastAsia="Franklin Gothic Medium" w:cs="Times New Roman"/>
                <w:position w:val="-1"/>
                <w:szCs w:val="24"/>
              </w:rPr>
              <w:t xml:space="preserve">r </w:t>
            </w:r>
            <w:r w:rsidR="007E0C6F" w:rsidRPr="00C4373D">
              <w:rPr>
                <w:rFonts w:eastAsia="Franklin Gothic Medium" w:cs="Times New Roman"/>
                <w:spacing w:val="-1"/>
                <w:position w:val="-1"/>
                <w:szCs w:val="24"/>
              </w:rPr>
              <w:t>(</w:t>
            </w:r>
            <w:r w:rsidR="007E0C6F" w:rsidRPr="00C4373D">
              <w:rPr>
                <w:rFonts w:eastAsia="Franklin Gothic Medium" w:cs="Times New Roman"/>
                <w:position w:val="-1"/>
                <w:szCs w:val="24"/>
              </w:rPr>
              <w:t>P</w:t>
            </w:r>
            <w:r w:rsidR="007E0C6F" w:rsidRPr="00C4373D">
              <w:rPr>
                <w:rFonts w:eastAsia="Franklin Gothic Medium" w:cs="Times New Roman"/>
                <w:spacing w:val="1"/>
                <w:position w:val="-1"/>
                <w:szCs w:val="24"/>
              </w:rPr>
              <w:t>l</w:t>
            </w:r>
            <w:r w:rsidR="007E0C6F" w:rsidRPr="00C4373D">
              <w:rPr>
                <w:rFonts w:eastAsia="Franklin Gothic Medium" w:cs="Times New Roman"/>
                <w:spacing w:val="-1"/>
                <w:position w:val="-1"/>
                <w:szCs w:val="24"/>
              </w:rPr>
              <w:t>e</w:t>
            </w:r>
            <w:r w:rsidR="007E0C6F" w:rsidRPr="00C4373D">
              <w:rPr>
                <w:rFonts w:eastAsia="Franklin Gothic Medium" w:cs="Times New Roman"/>
                <w:position w:val="-1"/>
                <w:szCs w:val="24"/>
              </w:rPr>
              <w:t>a</w:t>
            </w:r>
            <w:r w:rsidR="007E0C6F" w:rsidRPr="00C4373D">
              <w:rPr>
                <w:rFonts w:eastAsia="Franklin Gothic Medium" w:cs="Times New Roman"/>
                <w:spacing w:val="-1"/>
                <w:position w:val="-1"/>
                <w:szCs w:val="24"/>
              </w:rPr>
              <w:t>s</w:t>
            </w:r>
            <w:r w:rsidR="007E0C6F" w:rsidRPr="00C4373D">
              <w:rPr>
                <w:rFonts w:eastAsia="Franklin Gothic Medium" w:cs="Times New Roman"/>
                <w:position w:val="-1"/>
                <w:szCs w:val="24"/>
              </w:rPr>
              <w:t>e</w:t>
            </w:r>
            <w:r w:rsidR="007E0C6F" w:rsidRPr="00C4373D">
              <w:rPr>
                <w:rFonts w:eastAsia="Franklin Gothic Medium" w:cs="Times New Roman"/>
                <w:spacing w:val="-5"/>
                <w:position w:val="-1"/>
                <w:szCs w:val="24"/>
              </w:rPr>
              <w:t xml:space="preserve"> </w:t>
            </w:r>
            <w:r w:rsidR="007E0C6F" w:rsidRPr="00C4373D">
              <w:rPr>
                <w:rFonts w:eastAsia="Franklin Gothic Medium" w:cs="Times New Roman"/>
                <w:spacing w:val="1"/>
                <w:position w:val="-1"/>
                <w:szCs w:val="24"/>
              </w:rPr>
              <w:t>e</w:t>
            </w:r>
            <w:r w:rsidR="007E0C6F" w:rsidRPr="00C4373D">
              <w:rPr>
                <w:rFonts w:eastAsia="Franklin Gothic Medium" w:cs="Times New Roman"/>
                <w:position w:val="-1"/>
                <w:szCs w:val="24"/>
              </w:rPr>
              <w:t>x</w:t>
            </w:r>
            <w:r w:rsidR="007E0C6F" w:rsidRPr="00C4373D">
              <w:rPr>
                <w:rFonts w:eastAsia="Franklin Gothic Medium" w:cs="Times New Roman"/>
                <w:spacing w:val="2"/>
                <w:position w:val="-1"/>
                <w:szCs w:val="24"/>
              </w:rPr>
              <w:t>p</w:t>
            </w:r>
            <w:r w:rsidR="007E0C6F" w:rsidRPr="00C4373D">
              <w:rPr>
                <w:rFonts w:eastAsia="Franklin Gothic Medium" w:cs="Times New Roman"/>
                <w:spacing w:val="-1"/>
                <w:position w:val="-1"/>
                <w:szCs w:val="24"/>
              </w:rPr>
              <w:t>l</w:t>
            </w:r>
            <w:r w:rsidR="007E0C6F" w:rsidRPr="00C4373D">
              <w:rPr>
                <w:rFonts w:eastAsia="Franklin Gothic Medium" w:cs="Times New Roman"/>
                <w:position w:val="-1"/>
                <w:szCs w:val="24"/>
              </w:rPr>
              <w:t>a</w:t>
            </w:r>
            <w:r w:rsidR="007E0C6F" w:rsidRPr="00C4373D">
              <w:rPr>
                <w:rFonts w:eastAsia="Franklin Gothic Medium" w:cs="Times New Roman"/>
                <w:spacing w:val="-1"/>
                <w:position w:val="-1"/>
                <w:szCs w:val="24"/>
              </w:rPr>
              <w:t>i</w:t>
            </w:r>
            <w:r w:rsidR="007E0C6F" w:rsidRPr="00C4373D">
              <w:rPr>
                <w:rFonts w:eastAsia="Franklin Gothic Medium" w:cs="Times New Roman"/>
                <w:spacing w:val="2"/>
                <w:position w:val="-1"/>
                <w:szCs w:val="24"/>
              </w:rPr>
              <w:t>n</w:t>
            </w:r>
            <w:r w:rsidR="007E0C6F" w:rsidRPr="00C4373D">
              <w:rPr>
                <w:rFonts w:eastAsia="Franklin Gothic Medium" w:cs="Times New Roman"/>
                <w:spacing w:val="-1"/>
                <w:position w:val="-1"/>
                <w:szCs w:val="24"/>
              </w:rPr>
              <w:t xml:space="preserve">): </w:t>
            </w:r>
            <w:r w:rsidR="008602E4">
              <w:rPr>
                <w:rFonts w:eastAsia="Franklin Gothic Medium" w:cs="Times New Roman"/>
                <w:spacing w:val="2"/>
                <w:position w:val="-1"/>
                <w:szCs w:val="24"/>
                <w:u w:val="single"/>
              </w:rPr>
              <w:t>_________________________</w:t>
            </w:r>
          </w:p>
        </w:tc>
      </w:tr>
      <w:tr w:rsidR="00997B61" w:rsidRPr="00BA6DB3" w14:paraId="5D0F7AB6" w14:textId="77777777" w:rsidTr="00B35EB7">
        <w:trPr>
          <w:trHeight w:val="422"/>
          <w:jc w:val="center"/>
        </w:trPr>
        <w:tc>
          <w:tcPr>
            <w:tcW w:w="1417" w:type="pct"/>
          </w:tcPr>
          <w:p w14:paraId="75AB0CF6" w14:textId="4E475E77" w:rsidR="00997B61" w:rsidRPr="00BA6DB3" w:rsidRDefault="00997B61" w:rsidP="00233CD5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Will you be participating in a clinical experience: </w:t>
            </w:r>
          </w:p>
        </w:tc>
        <w:tc>
          <w:tcPr>
            <w:tcW w:w="1763" w:type="pct"/>
            <w:gridSpan w:val="2"/>
            <w:tcBorders>
              <w:right w:val="nil"/>
            </w:tcBorders>
          </w:tcPr>
          <w:p w14:paraId="3E1D2BA2" w14:textId="4E2E7FC9" w:rsidR="00997B61" w:rsidRPr="00BA6DB3" w:rsidRDefault="00367AAC" w:rsidP="00233CD5">
            <w:pPr>
              <w:rPr>
                <w:rFonts w:cs="Arial"/>
                <w:sz w:val="24"/>
                <w:szCs w:val="24"/>
              </w:rPr>
            </w:pPr>
            <w:sdt>
              <w:sdtPr>
                <w:rPr>
                  <w:rFonts w:eastAsia="Franklin Gothic Medium" w:cs="Times New Roman"/>
                  <w:sz w:val="24"/>
                  <w:szCs w:val="24"/>
                </w:rPr>
                <w:id w:val="-1198852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7B61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997B61">
              <w:rPr>
                <w:rFonts w:eastAsia="Franklin Gothic Medium" w:cs="Times New Roman"/>
                <w:sz w:val="24"/>
                <w:szCs w:val="24"/>
              </w:rPr>
              <w:t>Yes</w:t>
            </w:r>
            <w:r w:rsidR="00997B61">
              <w:rPr>
                <w:rFonts w:eastAsia="Franklin Gothic Medium" w:cs="Times New Roman"/>
                <w:spacing w:val="-1"/>
                <w:sz w:val="24"/>
                <w:szCs w:val="24"/>
              </w:rPr>
              <w:t xml:space="preserve">                            </w:t>
            </w:r>
            <w:r w:rsidR="00997B61" w:rsidRPr="00BA6DB3">
              <w:rPr>
                <w:rFonts w:eastAsia="Franklin Gothic Medium" w:cs="Times New Roman"/>
                <w:sz w:val="24"/>
                <w:szCs w:val="24"/>
              </w:rPr>
              <w:tab/>
            </w:r>
            <w:sdt>
              <w:sdtPr>
                <w:rPr>
                  <w:rFonts w:eastAsia="Franklin Gothic Medium" w:cs="Times New Roman"/>
                  <w:spacing w:val="-7"/>
                  <w:sz w:val="24"/>
                  <w:szCs w:val="24"/>
                </w:rPr>
                <w:id w:val="12433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7B61" w:rsidRPr="00BA6DB3">
                  <w:rPr>
                    <w:rFonts w:ascii="Segoe UI Symbol" w:eastAsia="MS Gothic" w:hAnsi="Segoe UI Symbol" w:cs="Segoe UI Symbol"/>
                    <w:spacing w:val="-7"/>
                    <w:sz w:val="24"/>
                    <w:szCs w:val="24"/>
                  </w:rPr>
                  <w:t>☐</w:t>
                </w:r>
              </w:sdtContent>
            </w:sdt>
            <w:r w:rsidR="00997B61" w:rsidRPr="00BA6DB3">
              <w:rPr>
                <w:rFonts w:eastAsia="Franklin Gothic Medium" w:cs="Times New Roman"/>
                <w:sz w:val="24"/>
                <w:szCs w:val="24"/>
              </w:rPr>
              <w:t xml:space="preserve"> </w:t>
            </w:r>
            <w:r w:rsidR="00997B61">
              <w:rPr>
                <w:rFonts w:eastAsia="Franklin Gothic Medium" w:cs="Times New Roman"/>
                <w:sz w:val="24"/>
                <w:szCs w:val="24"/>
              </w:rPr>
              <w:t xml:space="preserve">No                   </w:t>
            </w:r>
          </w:p>
        </w:tc>
        <w:tc>
          <w:tcPr>
            <w:tcW w:w="1820" w:type="pct"/>
            <w:gridSpan w:val="2"/>
            <w:tcBorders>
              <w:left w:val="nil"/>
            </w:tcBorders>
          </w:tcPr>
          <w:p w14:paraId="001FBFD8" w14:textId="77777777" w:rsidR="00997B61" w:rsidRPr="00BA6DB3" w:rsidRDefault="00997B61" w:rsidP="00233CD5">
            <w:pPr>
              <w:rPr>
                <w:rFonts w:cs="Arial"/>
                <w:sz w:val="24"/>
                <w:szCs w:val="24"/>
              </w:rPr>
            </w:pPr>
          </w:p>
        </w:tc>
      </w:tr>
      <w:tr w:rsidR="00997B61" w:rsidRPr="00BA6DB3" w14:paraId="5C3C3F15" w14:textId="77777777" w:rsidTr="00B35EB7">
        <w:trPr>
          <w:trHeight w:val="422"/>
          <w:jc w:val="center"/>
        </w:trPr>
        <w:tc>
          <w:tcPr>
            <w:tcW w:w="1417" w:type="pct"/>
          </w:tcPr>
          <w:p w14:paraId="01C4C319" w14:textId="7699B5D3" w:rsidR="00997B61" w:rsidRPr="00BA6DB3" w:rsidRDefault="00997B61" w:rsidP="00997B61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Will you require a </w:t>
            </w:r>
            <w:r w:rsidRPr="00FA4C1E">
              <w:rPr>
                <w:rFonts w:cs="Arial"/>
                <w:b/>
                <w:sz w:val="24"/>
                <w:szCs w:val="24"/>
              </w:rPr>
              <w:t>VISA</w:t>
            </w:r>
            <w:r>
              <w:rPr>
                <w:rFonts w:cs="Arial"/>
                <w:sz w:val="24"/>
                <w:szCs w:val="24"/>
              </w:rPr>
              <w:t xml:space="preserve"> to enter the country of travel?</w:t>
            </w:r>
          </w:p>
        </w:tc>
        <w:tc>
          <w:tcPr>
            <w:tcW w:w="1763" w:type="pct"/>
            <w:gridSpan w:val="2"/>
            <w:tcBorders>
              <w:right w:val="nil"/>
            </w:tcBorders>
          </w:tcPr>
          <w:p w14:paraId="747D595D" w14:textId="1E6B78AF" w:rsidR="00997B61" w:rsidRPr="00BA6DB3" w:rsidRDefault="00367AAC" w:rsidP="00997B61">
            <w:pPr>
              <w:rPr>
                <w:rFonts w:cs="Arial"/>
                <w:sz w:val="24"/>
                <w:szCs w:val="24"/>
              </w:rPr>
            </w:pPr>
            <w:sdt>
              <w:sdtPr>
                <w:rPr>
                  <w:rFonts w:eastAsia="Franklin Gothic Medium" w:cs="Times New Roman"/>
                  <w:sz w:val="24"/>
                  <w:szCs w:val="24"/>
                </w:rPr>
                <w:id w:val="-1605415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9D0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997B61">
              <w:rPr>
                <w:rFonts w:eastAsia="Franklin Gothic Medium" w:cs="Times New Roman"/>
                <w:sz w:val="24"/>
                <w:szCs w:val="24"/>
              </w:rPr>
              <w:t>Yes</w:t>
            </w:r>
            <w:r w:rsidR="00997B61">
              <w:rPr>
                <w:rFonts w:eastAsia="Franklin Gothic Medium" w:cs="Times New Roman"/>
                <w:spacing w:val="-1"/>
                <w:sz w:val="24"/>
                <w:szCs w:val="24"/>
              </w:rPr>
              <w:t xml:space="preserve">                            </w:t>
            </w:r>
            <w:r w:rsidR="00997B61" w:rsidRPr="00BA6DB3">
              <w:rPr>
                <w:rFonts w:eastAsia="Franklin Gothic Medium" w:cs="Times New Roman"/>
                <w:sz w:val="24"/>
                <w:szCs w:val="24"/>
              </w:rPr>
              <w:tab/>
            </w:r>
            <w:sdt>
              <w:sdtPr>
                <w:rPr>
                  <w:rFonts w:eastAsia="Franklin Gothic Medium" w:cs="Times New Roman"/>
                  <w:spacing w:val="-7"/>
                  <w:sz w:val="24"/>
                  <w:szCs w:val="24"/>
                </w:rPr>
                <w:id w:val="706226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7B61" w:rsidRPr="00BA6DB3">
                  <w:rPr>
                    <w:rFonts w:ascii="Segoe UI Symbol" w:eastAsia="MS Gothic" w:hAnsi="Segoe UI Symbol" w:cs="Segoe UI Symbol"/>
                    <w:spacing w:val="-7"/>
                    <w:sz w:val="24"/>
                    <w:szCs w:val="24"/>
                  </w:rPr>
                  <w:t>☐</w:t>
                </w:r>
              </w:sdtContent>
            </w:sdt>
            <w:r w:rsidR="00997B61" w:rsidRPr="00BA6DB3">
              <w:rPr>
                <w:rFonts w:eastAsia="Franklin Gothic Medium" w:cs="Times New Roman"/>
                <w:sz w:val="24"/>
                <w:szCs w:val="24"/>
              </w:rPr>
              <w:t xml:space="preserve"> </w:t>
            </w:r>
            <w:r w:rsidR="00997B61">
              <w:rPr>
                <w:rFonts w:eastAsia="Franklin Gothic Medium" w:cs="Times New Roman"/>
                <w:sz w:val="24"/>
                <w:szCs w:val="24"/>
              </w:rPr>
              <w:t xml:space="preserve">No                   </w:t>
            </w:r>
          </w:p>
        </w:tc>
        <w:tc>
          <w:tcPr>
            <w:tcW w:w="1820" w:type="pct"/>
            <w:gridSpan w:val="2"/>
            <w:tcBorders>
              <w:left w:val="nil"/>
            </w:tcBorders>
          </w:tcPr>
          <w:p w14:paraId="07DA4957" w14:textId="77777777" w:rsidR="00997B61" w:rsidRPr="00BA6DB3" w:rsidRDefault="00997B61" w:rsidP="00997B61">
            <w:pPr>
              <w:rPr>
                <w:rFonts w:cs="Arial"/>
                <w:sz w:val="24"/>
                <w:szCs w:val="24"/>
              </w:rPr>
            </w:pPr>
          </w:p>
        </w:tc>
      </w:tr>
      <w:tr w:rsidR="00997B61" w:rsidRPr="00BA6DB3" w14:paraId="3DB12108" w14:textId="77777777" w:rsidTr="00B35EB7">
        <w:trPr>
          <w:trHeight w:val="422"/>
          <w:jc w:val="center"/>
        </w:trPr>
        <w:tc>
          <w:tcPr>
            <w:tcW w:w="1417" w:type="pct"/>
          </w:tcPr>
          <w:p w14:paraId="06052020" w14:textId="4F4CFCEF" w:rsidR="00997B61" w:rsidRDefault="00997B61" w:rsidP="00997B61">
            <w:pPr>
              <w:rPr>
                <w:rFonts w:cs="Arial"/>
                <w:sz w:val="24"/>
                <w:szCs w:val="24"/>
              </w:rPr>
            </w:pPr>
            <w:r w:rsidRPr="00BA6DB3">
              <w:rPr>
                <w:rFonts w:cs="Arial"/>
                <w:sz w:val="24"/>
                <w:szCs w:val="24"/>
              </w:rPr>
              <w:lastRenderedPageBreak/>
              <w:t>Source(s) of Funding:</w:t>
            </w:r>
          </w:p>
        </w:tc>
        <w:tc>
          <w:tcPr>
            <w:tcW w:w="1763" w:type="pct"/>
            <w:gridSpan w:val="2"/>
            <w:tcBorders>
              <w:right w:val="nil"/>
            </w:tcBorders>
          </w:tcPr>
          <w:p w14:paraId="292897AD" w14:textId="77777777" w:rsidR="00997B61" w:rsidRDefault="00997B61" w:rsidP="00997B61">
            <w:pPr>
              <w:rPr>
                <w:rFonts w:eastAsia="Franklin Gothic Medium" w:cs="Times New Roman"/>
                <w:sz w:val="24"/>
                <w:szCs w:val="24"/>
              </w:rPr>
            </w:pPr>
          </w:p>
          <w:p w14:paraId="0DAE0F85" w14:textId="2222B93A" w:rsidR="00237C9C" w:rsidRDefault="00237C9C" w:rsidP="00997B61">
            <w:pPr>
              <w:rPr>
                <w:rFonts w:eastAsia="Franklin Gothic Medium" w:cs="Times New Roman"/>
                <w:sz w:val="24"/>
                <w:szCs w:val="24"/>
              </w:rPr>
            </w:pPr>
          </w:p>
        </w:tc>
        <w:tc>
          <w:tcPr>
            <w:tcW w:w="1820" w:type="pct"/>
            <w:gridSpan w:val="2"/>
            <w:tcBorders>
              <w:left w:val="nil"/>
            </w:tcBorders>
          </w:tcPr>
          <w:p w14:paraId="69961504" w14:textId="77777777" w:rsidR="00997B61" w:rsidRPr="00BA6DB3" w:rsidRDefault="00997B61" w:rsidP="00997B61">
            <w:pPr>
              <w:rPr>
                <w:rFonts w:cs="Arial"/>
                <w:sz w:val="24"/>
                <w:szCs w:val="24"/>
              </w:rPr>
            </w:pPr>
          </w:p>
        </w:tc>
      </w:tr>
      <w:tr w:rsidR="00997B61" w:rsidRPr="00BA6DB3" w14:paraId="7911861D" w14:textId="77777777" w:rsidTr="00DC2CBE">
        <w:trPr>
          <w:trHeight w:val="2627"/>
          <w:jc w:val="center"/>
        </w:trPr>
        <w:tc>
          <w:tcPr>
            <w:tcW w:w="1417" w:type="pct"/>
            <w:tcBorders>
              <w:bottom w:val="single" w:sz="4" w:space="0" w:color="auto"/>
            </w:tcBorders>
          </w:tcPr>
          <w:p w14:paraId="0E4CF67A" w14:textId="77777777" w:rsidR="00997B61" w:rsidRPr="00BA6DB3" w:rsidRDefault="00997B61" w:rsidP="00997B61">
            <w:pPr>
              <w:rPr>
                <w:rFonts w:eastAsia="Franklin Gothic Medium" w:cs="Times New Roman"/>
                <w:sz w:val="24"/>
                <w:szCs w:val="24"/>
              </w:rPr>
            </w:pPr>
            <w:r w:rsidRPr="00BA6DB3">
              <w:rPr>
                <w:rFonts w:eastAsia="Franklin Gothic Medium" w:cs="Times New Roman"/>
                <w:sz w:val="24"/>
                <w:szCs w:val="24"/>
              </w:rPr>
              <w:t>Description of Program &amp; Itinerary:</w:t>
            </w:r>
          </w:p>
          <w:p w14:paraId="681B0E15" w14:textId="5EE57D88" w:rsidR="00997B61" w:rsidRPr="00DC2CBE" w:rsidRDefault="00997B61" w:rsidP="00997B61">
            <w:pPr>
              <w:rPr>
                <w:rFonts w:eastAsia="Franklin Gothic Medium" w:cs="Times New Roman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(</w:t>
            </w:r>
            <w:r w:rsidRPr="00D40BC3">
              <w:rPr>
                <w:rFonts w:cs="Arial"/>
                <w:i/>
                <w:sz w:val="20"/>
                <w:szCs w:val="20"/>
              </w:rPr>
              <w:t>What is your purpose for travel?  Describe your planned activities</w:t>
            </w:r>
            <w:r>
              <w:rPr>
                <w:rFonts w:cs="Arial"/>
                <w:i/>
                <w:sz w:val="20"/>
                <w:szCs w:val="20"/>
              </w:rPr>
              <w:t>)</w:t>
            </w:r>
          </w:p>
        </w:tc>
        <w:tc>
          <w:tcPr>
            <w:tcW w:w="3583" w:type="pct"/>
            <w:gridSpan w:val="4"/>
            <w:tcBorders>
              <w:bottom w:val="single" w:sz="4" w:space="0" w:color="auto"/>
            </w:tcBorders>
          </w:tcPr>
          <w:p w14:paraId="0417ADC0" w14:textId="77777777" w:rsidR="00997B61" w:rsidRDefault="00997B61" w:rsidP="00997B61">
            <w:pPr>
              <w:rPr>
                <w:rFonts w:cs="Arial"/>
                <w:sz w:val="24"/>
                <w:szCs w:val="24"/>
              </w:rPr>
            </w:pPr>
          </w:p>
          <w:p w14:paraId="00074585" w14:textId="77777777" w:rsidR="00504F41" w:rsidRDefault="00504F41" w:rsidP="00997B61">
            <w:pPr>
              <w:rPr>
                <w:rFonts w:cs="Arial"/>
                <w:sz w:val="24"/>
                <w:szCs w:val="24"/>
              </w:rPr>
            </w:pPr>
          </w:p>
          <w:p w14:paraId="36B1F630" w14:textId="77777777" w:rsidR="00504F41" w:rsidRDefault="00504F41" w:rsidP="00997B61">
            <w:pPr>
              <w:rPr>
                <w:rFonts w:cs="Arial"/>
                <w:sz w:val="24"/>
                <w:szCs w:val="24"/>
              </w:rPr>
            </w:pPr>
          </w:p>
          <w:p w14:paraId="777E07A7" w14:textId="77777777" w:rsidR="00504F41" w:rsidRDefault="00504F41" w:rsidP="00997B61">
            <w:pPr>
              <w:rPr>
                <w:rFonts w:cs="Arial"/>
                <w:sz w:val="24"/>
                <w:szCs w:val="24"/>
              </w:rPr>
            </w:pPr>
          </w:p>
          <w:p w14:paraId="29DD97C2" w14:textId="77777777" w:rsidR="00504F41" w:rsidRDefault="00504F41" w:rsidP="00997B61">
            <w:pPr>
              <w:rPr>
                <w:rFonts w:cs="Arial"/>
                <w:sz w:val="24"/>
                <w:szCs w:val="24"/>
              </w:rPr>
            </w:pPr>
          </w:p>
          <w:p w14:paraId="5328199B" w14:textId="77777777" w:rsidR="00504F41" w:rsidRDefault="00504F41" w:rsidP="00997B61">
            <w:pPr>
              <w:rPr>
                <w:rFonts w:cs="Arial"/>
                <w:sz w:val="24"/>
                <w:szCs w:val="24"/>
              </w:rPr>
            </w:pPr>
          </w:p>
          <w:p w14:paraId="17DAD5DA" w14:textId="0B3505D4" w:rsidR="00E063AE" w:rsidRDefault="00E063AE" w:rsidP="00997B61">
            <w:pPr>
              <w:rPr>
                <w:rFonts w:cs="Arial"/>
                <w:sz w:val="24"/>
                <w:szCs w:val="24"/>
              </w:rPr>
            </w:pPr>
          </w:p>
          <w:p w14:paraId="0C2D5303" w14:textId="77777777" w:rsidR="00E063AE" w:rsidRDefault="00E063AE" w:rsidP="00997B61">
            <w:pPr>
              <w:rPr>
                <w:rFonts w:cs="Arial"/>
                <w:sz w:val="24"/>
                <w:szCs w:val="24"/>
              </w:rPr>
            </w:pPr>
          </w:p>
          <w:p w14:paraId="70F81A30" w14:textId="4A185917" w:rsidR="00504F41" w:rsidRPr="00BA6DB3" w:rsidRDefault="00504F41" w:rsidP="00997B61">
            <w:pPr>
              <w:rPr>
                <w:rFonts w:cs="Arial"/>
                <w:sz w:val="24"/>
                <w:szCs w:val="24"/>
              </w:rPr>
            </w:pPr>
          </w:p>
        </w:tc>
      </w:tr>
      <w:tr w:rsidR="00997B61" w:rsidRPr="00BA6DB3" w14:paraId="1D0779B2" w14:textId="77777777" w:rsidTr="009D687A">
        <w:trPr>
          <w:jc w:val="center"/>
        </w:trPr>
        <w:tc>
          <w:tcPr>
            <w:tcW w:w="1417" w:type="pct"/>
            <w:tcBorders>
              <w:bottom w:val="single" w:sz="4" w:space="0" w:color="auto"/>
            </w:tcBorders>
            <w:shd w:val="clear" w:color="auto" w:fill="FFFFCC"/>
          </w:tcPr>
          <w:p w14:paraId="68CCA0D4" w14:textId="77777777" w:rsidR="00997B61" w:rsidRPr="00BA6DB3" w:rsidRDefault="00997B61" w:rsidP="00997B61">
            <w:pPr>
              <w:rPr>
                <w:rFonts w:cs="Arial"/>
                <w:b/>
                <w:sz w:val="24"/>
                <w:szCs w:val="24"/>
              </w:rPr>
            </w:pPr>
            <w:r w:rsidRPr="00BA6DB3">
              <w:rPr>
                <w:rFonts w:cs="Arial"/>
                <w:b/>
                <w:sz w:val="24"/>
                <w:szCs w:val="24"/>
              </w:rPr>
              <w:t xml:space="preserve">Endorsement by: </w:t>
            </w:r>
          </w:p>
        </w:tc>
        <w:tc>
          <w:tcPr>
            <w:tcW w:w="1195" w:type="pct"/>
            <w:tcBorders>
              <w:bottom w:val="single" w:sz="4" w:space="0" w:color="auto"/>
            </w:tcBorders>
            <w:shd w:val="clear" w:color="auto" w:fill="FFFFCC"/>
          </w:tcPr>
          <w:p w14:paraId="0D42D4F6" w14:textId="77777777" w:rsidR="00997B61" w:rsidRPr="00BA6DB3" w:rsidRDefault="00997B61" w:rsidP="00997B61">
            <w:pPr>
              <w:rPr>
                <w:rFonts w:cs="Arial"/>
                <w:b/>
                <w:sz w:val="24"/>
                <w:szCs w:val="24"/>
              </w:rPr>
            </w:pPr>
            <w:r w:rsidRPr="00BA6DB3">
              <w:rPr>
                <w:rFonts w:cs="Arial"/>
                <w:b/>
                <w:sz w:val="24"/>
                <w:szCs w:val="24"/>
              </w:rPr>
              <w:t>Name</w:t>
            </w:r>
          </w:p>
        </w:tc>
        <w:tc>
          <w:tcPr>
            <w:tcW w:w="1571" w:type="pct"/>
            <w:gridSpan w:val="2"/>
            <w:tcBorders>
              <w:bottom w:val="single" w:sz="4" w:space="0" w:color="auto"/>
            </w:tcBorders>
            <w:shd w:val="clear" w:color="auto" w:fill="FFFFCC"/>
          </w:tcPr>
          <w:p w14:paraId="57F0A314" w14:textId="77777777" w:rsidR="00997B61" w:rsidRPr="00BA6DB3" w:rsidRDefault="00997B61" w:rsidP="00997B61">
            <w:pPr>
              <w:rPr>
                <w:rFonts w:cs="Arial"/>
                <w:b/>
                <w:sz w:val="24"/>
                <w:szCs w:val="24"/>
              </w:rPr>
            </w:pPr>
            <w:r w:rsidRPr="00BA6DB3">
              <w:rPr>
                <w:rFonts w:cs="Arial"/>
                <w:b/>
                <w:sz w:val="24"/>
                <w:szCs w:val="24"/>
              </w:rPr>
              <w:t xml:space="preserve">Signature </w:t>
            </w:r>
          </w:p>
        </w:tc>
        <w:tc>
          <w:tcPr>
            <w:tcW w:w="817" w:type="pct"/>
            <w:tcBorders>
              <w:bottom w:val="single" w:sz="4" w:space="0" w:color="auto"/>
            </w:tcBorders>
            <w:shd w:val="clear" w:color="auto" w:fill="FFFFCC"/>
          </w:tcPr>
          <w:p w14:paraId="45AD1B92" w14:textId="77777777" w:rsidR="00997B61" w:rsidRPr="00BA6DB3" w:rsidRDefault="00997B61" w:rsidP="00997B61">
            <w:pPr>
              <w:rPr>
                <w:rFonts w:cs="Arial"/>
                <w:b/>
                <w:sz w:val="24"/>
                <w:szCs w:val="24"/>
              </w:rPr>
            </w:pPr>
            <w:r w:rsidRPr="00BA6DB3">
              <w:rPr>
                <w:rFonts w:cs="Arial"/>
                <w:b/>
                <w:sz w:val="24"/>
                <w:szCs w:val="24"/>
              </w:rPr>
              <w:t>Date</w:t>
            </w:r>
          </w:p>
        </w:tc>
      </w:tr>
      <w:tr w:rsidR="00997B61" w:rsidRPr="00BA6DB3" w14:paraId="2BF56E99" w14:textId="77777777" w:rsidTr="009D687A">
        <w:trPr>
          <w:jc w:val="center"/>
        </w:trPr>
        <w:tc>
          <w:tcPr>
            <w:tcW w:w="1417" w:type="pct"/>
            <w:tcBorders>
              <w:bottom w:val="single" w:sz="4" w:space="0" w:color="auto"/>
            </w:tcBorders>
          </w:tcPr>
          <w:p w14:paraId="37B1F6AD" w14:textId="77777777" w:rsidR="00DC2CBE" w:rsidRDefault="00DC2CBE" w:rsidP="00997B61">
            <w:pPr>
              <w:rPr>
                <w:rFonts w:cs="Arial"/>
                <w:sz w:val="24"/>
                <w:szCs w:val="24"/>
              </w:rPr>
            </w:pPr>
          </w:p>
          <w:p w14:paraId="6A009326" w14:textId="3D8BCFDC" w:rsidR="00997B61" w:rsidRPr="00BA6DB3" w:rsidRDefault="00997B61" w:rsidP="00997B61">
            <w:pPr>
              <w:rPr>
                <w:rFonts w:cs="Arial"/>
                <w:sz w:val="24"/>
                <w:szCs w:val="24"/>
              </w:rPr>
            </w:pPr>
            <w:r w:rsidRPr="00BA6DB3">
              <w:rPr>
                <w:rFonts w:cs="Arial"/>
                <w:sz w:val="24"/>
                <w:szCs w:val="24"/>
              </w:rPr>
              <w:t>Student:</w:t>
            </w:r>
          </w:p>
          <w:p w14:paraId="331A0933" w14:textId="77777777" w:rsidR="00997B61" w:rsidRPr="00BA6DB3" w:rsidRDefault="00997B61" w:rsidP="00997B61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195" w:type="pct"/>
            <w:tcBorders>
              <w:bottom w:val="single" w:sz="4" w:space="0" w:color="auto"/>
            </w:tcBorders>
          </w:tcPr>
          <w:p w14:paraId="083D6285" w14:textId="77777777" w:rsidR="00997B61" w:rsidRPr="00BA6DB3" w:rsidRDefault="00997B61" w:rsidP="00AA39D0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71" w:type="pct"/>
            <w:gridSpan w:val="2"/>
            <w:tcBorders>
              <w:bottom w:val="single" w:sz="4" w:space="0" w:color="auto"/>
            </w:tcBorders>
          </w:tcPr>
          <w:p w14:paraId="35F92DDB" w14:textId="77777777" w:rsidR="00997B61" w:rsidRPr="00BA6DB3" w:rsidRDefault="00997B61" w:rsidP="00997B61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17" w:type="pct"/>
            <w:tcBorders>
              <w:bottom w:val="single" w:sz="4" w:space="0" w:color="auto"/>
            </w:tcBorders>
          </w:tcPr>
          <w:p w14:paraId="33610479" w14:textId="77777777" w:rsidR="00997B61" w:rsidRPr="00BA6DB3" w:rsidRDefault="00997B61" w:rsidP="00997B61">
            <w:pPr>
              <w:rPr>
                <w:rFonts w:cs="Arial"/>
                <w:sz w:val="24"/>
                <w:szCs w:val="24"/>
              </w:rPr>
            </w:pPr>
          </w:p>
        </w:tc>
      </w:tr>
      <w:tr w:rsidR="00997B61" w:rsidRPr="00BA6DB3" w14:paraId="743B7279" w14:textId="77777777" w:rsidTr="009D687A">
        <w:trPr>
          <w:jc w:val="center"/>
        </w:trPr>
        <w:tc>
          <w:tcPr>
            <w:tcW w:w="1417" w:type="pct"/>
            <w:tcBorders>
              <w:bottom w:val="single" w:sz="4" w:space="0" w:color="auto"/>
            </w:tcBorders>
          </w:tcPr>
          <w:p w14:paraId="0DE051CC" w14:textId="77777777" w:rsidR="00997B61" w:rsidRPr="00BA6DB3" w:rsidRDefault="00997B61" w:rsidP="00997B61">
            <w:pPr>
              <w:rPr>
                <w:rFonts w:cs="Arial"/>
                <w:sz w:val="24"/>
                <w:szCs w:val="24"/>
              </w:rPr>
            </w:pPr>
            <w:r w:rsidRPr="00BA6DB3">
              <w:rPr>
                <w:rFonts w:cs="Arial"/>
                <w:sz w:val="24"/>
                <w:szCs w:val="24"/>
              </w:rPr>
              <w:t>Faculty Advisor/ Department Chair:</w:t>
            </w:r>
          </w:p>
          <w:p w14:paraId="71AEC757" w14:textId="77777777" w:rsidR="00997B61" w:rsidRPr="00BA6DB3" w:rsidRDefault="00997B61" w:rsidP="00997B61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195" w:type="pct"/>
            <w:tcBorders>
              <w:bottom w:val="single" w:sz="4" w:space="0" w:color="auto"/>
            </w:tcBorders>
          </w:tcPr>
          <w:p w14:paraId="11AB52A0" w14:textId="77777777" w:rsidR="00997B61" w:rsidRPr="00BA6DB3" w:rsidRDefault="00997B61" w:rsidP="00AA39D0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71" w:type="pct"/>
            <w:gridSpan w:val="2"/>
            <w:tcBorders>
              <w:bottom w:val="single" w:sz="4" w:space="0" w:color="auto"/>
            </w:tcBorders>
          </w:tcPr>
          <w:p w14:paraId="748D7EB7" w14:textId="77777777" w:rsidR="00997B61" w:rsidRPr="00BA6DB3" w:rsidRDefault="00997B61" w:rsidP="00997B61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17" w:type="pct"/>
            <w:tcBorders>
              <w:bottom w:val="single" w:sz="4" w:space="0" w:color="auto"/>
            </w:tcBorders>
          </w:tcPr>
          <w:p w14:paraId="73433454" w14:textId="77777777" w:rsidR="00997B61" w:rsidRPr="00BA6DB3" w:rsidRDefault="00997B61" w:rsidP="00997B61">
            <w:pPr>
              <w:rPr>
                <w:rFonts w:cs="Arial"/>
                <w:sz w:val="24"/>
                <w:szCs w:val="24"/>
              </w:rPr>
            </w:pPr>
          </w:p>
        </w:tc>
      </w:tr>
      <w:tr w:rsidR="00997B61" w:rsidRPr="00BA6DB3" w14:paraId="1F29DCB1" w14:textId="77777777" w:rsidTr="009D687A">
        <w:trPr>
          <w:jc w:val="center"/>
        </w:trPr>
        <w:tc>
          <w:tcPr>
            <w:tcW w:w="1417" w:type="pct"/>
            <w:tcBorders>
              <w:bottom w:val="single" w:sz="4" w:space="0" w:color="auto"/>
            </w:tcBorders>
          </w:tcPr>
          <w:p w14:paraId="3D22D38C" w14:textId="77777777" w:rsidR="00DC2CBE" w:rsidRDefault="00DC2CBE" w:rsidP="00997B61">
            <w:pPr>
              <w:rPr>
                <w:rFonts w:cs="Arial"/>
                <w:sz w:val="24"/>
                <w:szCs w:val="24"/>
              </w:rPr>
            </w:pPr>
          </w:p>
          <w:p w14:paraId="368EC440" w14:textId="1E0B9369" w:rsidR="00997B61" w:rsidRDefault="00997B61" w:rsidP="00997B61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College’s International programs office:</w:t>
            </w:r>
          </w:p>
          <w:p w14:paraId="28E2C190" w14:textId="770283FF" w:rsidR="00DC2CBE" w:rsidRPr="00BA6DB3" w:rsidRDefault="00DC2CBE" w:rsidP="00997B61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195" w:type="pct"/>
            <w:tcBorders>
              <w:bottom w:val="single" w:sz="4" w:space="0" w:color="auto"/>
            </w:tcBorders>
          </w:tcPr>
          <w:p w14:paraId="1E286E15" w14:textId="2CC30817" w:rsidR="00997B61" w:rsidRPr="00BA6DB3" w:rsidRDefault="00997B61" w:rsidP="00997B61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71" w:type="pct"/>
            <w:gridSpan w:val="2"/>
            <w:tcBorders>
              <w:bottom w:val="single" w:sz="4" w:space="0" w:color="auto"/>
            </w:tcBorders>
          </w:tcPr>
          <w:p w14:paraId="1013DB06" w14:textId="77777777" w:rsidR="00997B61" w:rsidRPr="00BA6DB3" w:rsidRDefault="00997B61" w:rsidP="00997B61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17" w:type="pct"/>
            <w:tcBorders>
              <w:bottom w:val="single" w:sz="4" w:space="0" w:color="auto"/>
            </w:tcBorders>
          </w:tcPr>
          <w:p w14:paraId="64C61BEA" w14:textId="77777777" w:rsidR="00997B61" w:rsidRPr="00BA6DB3" w:rsidRDefault="00997B61" w:rsidP="00997B61">
            <w:pPr>
              <w:rPr>
                <w:rFonts w:cs="Arial"/>
                <w:sz w:val="24"/>
                <w:szCs w:val="24"/>
              </w:rPr>
            </w:pPr>
          </w:p>
        </w:tc>
      </w:tr>
      <w:tr w:rsidR="00997B61" w:rsidRPr="00BA6DB3" w14:paraId="5C5D34A6" w14:textId="77777777" w:rsidTr="009D687A">
        <w:trPr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7A384D1" w14:textId="77777777" w:rsidR="00997B61" w:rsidRDefault="00997B61" w:rsidP="00997B61">
            <w:pPr>
              <w:rPr>
                <w:rFonts w:cs="Arial"/>
                <w:b/>
                <w:sz w:val="24"/>
                <w:szCs w:val="24"/>
              </w:rPr>
            </w:pPr>
          </w:p>
          <w:p w14:paraId="4ECA9EFA" w14:textId="780A2114" w:rsidR="008602E4" w:rsidRPr="002D5FA0" w:rsidRDefault="00891908" w:rsidP="008602E4">
            <w:pPr>
              <w:pStyle w:val="Title"/>
              <w:numPr>
                <w:ilvl w:val="0"/>
                <w:numId w:val="1"/>
              </w:numPr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Morsani </w:t>
            </w:r>
            <w:r w:rsidR="00011955">
              <w:rPr>
                <w:rFonts w:asciiTheme="minorHAnsi" w:hAnsiTheme="minorHAnsi"/>
                <w:b w:val="0"/>
                <w:sz w:val="20"/>
                <w:szCs w:val="20"/>
              </w:rPr>
              <w:t>College of Medicine- Tina Dinh</w:t>
            </w:r>
            <w:r w:rsidR="008602E4" w:rsidRPr="002D5FA0">
              <w:rPr>
                <w:rFonts w:asciiTheme="minorHAnsi" w:hAnsiTheme="minorHAnsi"/>
                <w:b w:val="0"/>
                <w:sz w:val="20"/>
                <w:szCs w:val="20"/>
              </w:rPr>
              <w:t xml:space="preserve">, </w:t>
            </w:r>
            <w:hyperlink r:id="rId8" w:history="1">
              <w:r w:rsidR="00011955" w:rsidRPr="00280AF6">
                <w:rPr>
                  <w:rStyle w:val="Hyperlink"/>
                  <w:rFonts w:asciiTheme="minorHAnsi" w:hAnsiTheme="minorHAnsi"/>
                  <w:b w:val="0"/>
                  <w:sz w:val="20"/>
                  <w:szCs w:val="20"/>
                </w:rPr>
                <w:t>tinadinh@usf.edu/</w:t>
              </w:r>
            </w:hyperlink>
            <w:r w:rsidR="00011955">
              <w:rPr>
                <w:rFonts w:asciiTheme="minorHAnsi" w:hAnsiTheme="minorHAnsi"/>
                <w:b w:val="0"/>
                <w:sz w:val="20"/>
                <w:szCs w:val="20"/>
              </w:rPr>
              <w:t xml:space="preserve"> MDC 1121</w:t>
            </w:r>
          </w:p>
          <w:p w14:paraId="4E41B2EA" w14:textId="4A12CF5A" w:rsidR="008602E4" w:rsidRPr="002D5FA0" w:rsidRDefault="008602E4" w:rsidP="008602E4">
            <w:pPr>
              <w:pStyle w:val="Title"/>
              <w:numPr>
                <w:ilvl w:val="0"/>
                <w:numId w:val="1"/>
              </w:numPr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College of Nursing- </w:t>
            </w:r>
            <w:r w:rsidR="00371EA0">
              <w:rPr>
                <w:rFonts w:asciiTheme="minorHAnsi" w:hAnsiTheme="minorHAnsi"/>
                <w:b w:val="0"/>
                <w:sz w:val="20"/>
                <w:szCs w:val="20"/>
              </w:rPr>
              <w:t xml:space="preserve">Dr. </w:t>
            </w:r>
            <w:r w:rsidR="00DC2CBE">
              <w:rPr>
                <w:rFonts w:asciiTheme="minorHAnsi" w:hAnsiTheme="minorHAnsi"/>
                <w:b w:val="0"/>
                <w:sz w:val="20"/>
                <w:szCs w:val="20"/>
              </w:rPr>
              <w:t xml:space="preserve">Cheedy Jaja, </w:t>
            </w:r>
            <w:hyperlink r:id="rId9" w:history="1">
              <w:r w:rsidR="00DC2CBE" w:rsidRPr="00A75032">
                <w:rPr>
                  <w:rStyle w:val="Hyperlink"/>
                  <w:rFonts w:asciiTheme="minorHAnsi" w:hAnsiTheme="minorHAnsi"/>
                  <w:b w:val="0"/>
                  <w:sz w:val="20"/>
                  <w:szCs w:val="20"/>
                </w:rPr>
                <w:t>cheedyj@usf.edu</w:t>
              </w:r>
            </w:hyperlink>
            <w:r w:rsidR="00DC2CBE">
              <w:rPr>
                <w:rFonts w:asciiTheme="minorHAnsi" w:hAnsiTheme="minorHAnsi"/>
                <w:b w:val="0"/>
                <w:sz w:val="20"/>
                <w:szCs w:val="20"/>
              </w:rPr>
              <w:t xml:space="preserve"> </w:t>
            </w:r>
            <w:r w:rsidR="000C4C15">
              <w:rPr>
                <w:rFonts w:asciiTheme="minorHAnsi" w:hAnsiTheme="minorHAnsi"/>
                <w:b w:val="0"/>
                <w:sz w:val="20"/>
                <w:szCs w:val="20"/>
              </w:rPr>
              <w:t xml:space="preserve"> </w:t>
            </w:r>
          </w:p>
          <w:p w14:paraId="569E0E08" w14:textId="0A0B2010" w:rsidR="008602E4" w:rsidRDefault="008602E4" w:rsidP="008602E4">
            <w:pPr>
              <w:pStyle w:val="Title"/>
              <w:numPr>
                <w:ilvl w:val="0"/>
                <w:numId w:val="1"/>
              </w:numPr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2D5FA0">
              <w:rPr>
                <w:rFonts w:asciiTheme="minorHAnsi" w:hAnsiTheme="minorHAnsi"/>
                <w:b w:val="0"/>
                <w:sz w:val="20"/>
                <w:szCs w:val="20"/>
              </w:rPr>
              <w:t xml:space="preserve">College </w:t>
            </w:r>
            <w:r w:rsidR="00A47355">
              <w:rPr>
                <w:rFonts w:asciiTheme="minorHAnsi" w:hAnsiTheme="minorHAnsi"/>
                <w:b w:val="0"/>
                <w:sz w:val="20"/>
                <w:szCs w:val="20"/>
              </w:rPr>
              <w:t>of Public Health-</w:t>
            </w:r>
            <w:r w:rsidR="00891908">
              <w:rPr>
                <w:rFonts w:asciiTheme="minorHAnsi" w:hAnsiTheme="minorHAnsi"/>
                <w:b w:val="0"/>
                <w:sz w:val="20"/>
                <w:szCs w:val="20"/>
              </w:rPr>
              <w:t>Dr.</w:t>
            </w:r>
            <w:r w:rsidR="00A47355">
              <w:rPr>
                <w:rFonts w:asciiTheme="minorHAnsi" w:hAnsiTheme="minorHAnsi"/>
                <w:b w:val="0"/>
                <w:sz w:val="20"/>
                <w:szCs w:val="20"/>
              </w:rPr>
              <w:t xml:space="preserve"> Somer Burke</w:t>
            </w:r>
            <w:r w:rsidRPr="002D5FA0">
              <w:rPr>
                <w:rFonts w:asciiTheme="minorHAnsi" w:hAnsiTheme="minorHAnsi"/>
                <w:b w:val="0"/>
                <w:sz w:val="20"/>
                <w:szCs w:val="20"/>
              </w:rPr>
              <w:t xml:space="preserve">, </w:t>
            </w:r>
            <w:hyperlink r:id="rId10" w:history="1">
              <w:r w:rsidR="00371EA0" w:rsidRPr="00497A59">
                <w:rPr>
                  <w:rStyle w:val="Hyperlink"/>
                  <w:rFonts w:asciiTheme="minorHAnsi" w:hAnsiTheme="minorHAnsi"/>
                  <w:b w:val="0"/>
                  <w:sz w:val="20"/>
                  <w:szCs w:val="20"/>
                </w:rPr>
                <w:t>sgoad@usf.edu</w:t>
              </w:r>
            </w:hyperlink>
            <w:r w:rsidR="00371EA0">
              <w:rPr>
                <w:rFonts w:asciiTheme="minorHAnsi" w:hAnsiTheme="minorHAnsi"/>
                <w:b w:val="0"/>
                <w:sz w:val="20"/>
                <w:szCs w:val="20"/>
              </w:rPr>
              <w:t xml:space="preserve"> </w:t>
            </w:r>
          </w:p>
          <w:p w14:paraId="5AC8F4E7" w14:textId="2745FE79" w:rsidR="00891908" w:rsidRPr="00891908" w:rsidRDefault="00891908" w:rsidP="008602E4">
            <w:pPr>
              <w:pStyle w:val="Title"/>
              <w:numPr>
                <w:ilvl w:val="0"/>
                <w:numId w:val="1"/>
              </w:numPr>
              <w:jc w:val="left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proofErr w:type="spellStart"/>
            <w:r w:rsidRPr="00891908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anneja</w:t>
            </w:r>
            <w:proofErr w:type="spellEnd"/>
            <w:r w:rsidRPr="00891908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 xml:space="preserve"> College of Pharmacy, Dr. John Clark, </w:t>
            </w:r>
            <w:hyperlink r:id="rId11" w:history="1">
              <w:r w:rsidRPr="00891908">
                <w:rPr>
                  <w:rStyle w:val="Hyperlink"/>
                  <w:rFonts w:asciiTheme="minorHAnsi" w:hAnsiTheme="minorHAnsi"/>
                  <w:b w:val="0"/>
                  <w:bCs w:val="0"/>
                  <w:sz w:val="20"/>
                  <w:szCs w:val="20"/>
                </w:rPr>
                <w:t>jclark9@usf.edu</w:t>
              </w:r>
            </w:hyperlink>
            <w:r w:rsidRPr="00891908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 xml:space="preserve"> </w:t>
            </w:r>
          </w:p>
          <w:p w14:paraId="3F40DC26" w14:textId="19F26231" w:rsidR="00DF7D02" w:rsidRDefault="00DF7D02" w:rsidP="00DF7D02">
            <w:pPr>
              <w:pStyle w:val="Title"/>
              <w:jc w:val="left"/>
              <w:rPr>
                <w:rFonts w:asciiTheme="minorHAnsi" w:hAnsiTheme="minorHAnsi"/>
                <w:b w:val="0"/>
                <w:sz w:val="20"/>
                <w:szCs w:val="20"/>
              </w:rPr>
            </w:pPr>
          </w:p>
          <w:p w14:paraId="02ADC1D4" w14:textId="27959204" w:rsidR="00DF7D02" w:rsidRPr="00DF7D02" w:rsidRDefault="00DF7D02" w:rsidP="00DF7D02">
            <w:pPr>
              <w:pStyle w:val="Title"/>
              <w:contextualSpacing/>
              <w:rPr>
                <w:rFonts w:asciiTheme="minorHAnsi" w:hAnsiTheme="minorHAnsi"/>
                <w:b w:val="0"/>
                <w:sz w:val="22"/>
                <w:szCs w:val="20"/>
              </w:rPr>
            </w:pPr>
            <w:r w:rsidRPr="008602E4">
              <w:rPr>
                <w:rFonts w:asciiTheme="minorHAnsi" w:hAnsiTheme="minorHAnsi"/>
                <w:sz w:val="22"/>
                <w:szCs w:val="20"/>
              </w:rPr>
              <w:t>Please su</w:t>
            </w:r>
            <w:r>
              <w:rPr>
                <w:rFonts w:asciiTheme="minorHAnsi" w:hAnsiTheme="minorHAnsi"/>
                <w:sz w:val="22"/>
                <w:szCs w:val="20"/>
              </w:rPr>
              <w:t xml:space="preserve">bmit the completed form to </w:t>
            </w:r>
            <w:hyperlink r:id="rId12" w:history="1">
              <w:r w:rsidR="00371EA0" w:rsidRPr="00497A59">
                <w:rPr>
                  <w:rStyle w:val="Hyperlink"/>
                  <w:rFonts w:asciiTheme="minorHAnsi" w:hAnsiTheme="minorHAnsi"/>
                  <w:sz w:val="22"/>
                  <w:szCs w:val="20"/>
                </w:rPr>
                <w:t>tinadinh@usf.edu</w:t>
              </w:r>
            </w:hyperlink>
            <w:r>
              <w:rPr>
                <w:rFonts w:asciiTheme="minorHAnsi" w:hAnsiTheme="minorHAnsi"/>
                <w:sz w:val="22"/>
                <w:szCs w:val="20"/>
              </w:rPr>
              <w:t xml:space="preserve"> </w:t>
            </w:r>
          </w:p>
          <w:p w14:paraId="088D2AC4" w14:textId="77777777" w:rsidR="008602E4" w:rsidRDefault="008602E4" w:rsidP="008602E4">
            <w:pPr>
              <w:pStyle w:val="Title"/>
              <w:jc w:val="left"/>
              <w:rPr>
                <w:rFonts w:asciiTheme="minorHAnsi" w:hAnsiTheme="minorHAnsi"/>
                <w:i/>
                <w:sz w:val="20"/>
                <w:szCs w:val="20"/>
              </w:rPr>
            </w:pPr>
          </w:p>
          <w:p w14:paraId="472B1F51" w14:textId="77777777" w:rsidR="00997B61" w:rsidRPr="00BA6DB3" w:rsidRDefault="00997B61" w:rsidP="008602E4">
            <w:pPr>
              <w:ind w:hanging="113"/>
              <w:rPr>
                <w:rFonts w:cs="Arial"/>
                <w:b/>
                <w:sz w:val="24"/>
                <w:szCs w:val="24"/>
              </w:rPr>
            </w:pPr>
            <w:r w:rsidRPr="00504F41">
              <w:rPr>
                <w:rFonts w:cs="Arial"/>
                <w:b/>
                <w:color w:val="FF0000"/>
                <w:sz w:val="24"/>
                <w:szCs w:val="24"/>
              </w:rPr>
              <w:t>FOR INTERNAL USE ONLY:</w:t>
            </w:r>
          </w:p>
        </w:tc>
      </w:tr>
      <w:tr w:rsidR="00997B61" w:rsidRPr="00BA6DB3" w14:paraId="53BCB53D" w14:textId="77777777" w:rsidTr="009D687A">
        <w:trPr>
          <w:jc w:val="center"/>
        </w:trPr>
        <w:tc>
          <w:tcPr>
            <w:tcW w:w="1417" w:type="pct"/>
            <w:tcBorders>
              <w:top w:val="single" w:sz="4" w:space="0" w:color="auto"/>
            </w:tcBorders>
            <w:shd w:val="clear" w:color="auto" w:fill="92D050"/>
          </w:tcPr>
          <w:p w14:paraId="7EB9B66B" w14:textId="77777777" w:rsidR="00997B61" w:rsidRPr="00BA6DB3" w:rsidRDefault="00997B61" w:rsidP="00997B61">
            <w:pPr>
              <w:rPr>
                <w:rFonts w:cs="Arial"/>
                <w:sz w:val="24"/>
                <w:szCs w:val="24"/>
              </w:rPr>
            </w:pPr>
            <w:r w:rsidRPr="00BA6DB3">
              <w:rPr>
                <w:rFonts w:cs="Arial"/>
                <w:b/>
                <w:sz w:val="24"/>
                <w:szCs w:val="24"/>
              </w:rPr>
              <w:t xml:space="preserve">Final Approval by: </w:t>
            </w:r>
          </w:p>
        </w:tc>
        <w:tc>
          <w:tcPr>
            <w:tcW w:w="1195" w:type="pct"/>
            <w:tcBorders>
              <w:top w:val="single" w:sz="4" w:space="0" w:color="auto"/>
            </w:tcBorders>
            <w:shd w:val="clear" w:color="auto" w:fill="92D050"/>
          </w:tcPr>
          <w:p w14:paraId="35981936" w14:textId="77777777" w:rsidR="00997B61" w:rsidRPr="00BA6DB3" w:rsidRDefault="00997B61" w:rsidP="00997B61">
            <w:pPr>
              <w:rPr>
                <w:rFonts w:cs="Arial"/>
                <w:sz w:val="24"/>
                <w:szCs w:val="24"/>
              </w:rPr>
            </w:pPr>
            <w:r w:rsidRPr="00BA6DB3">
              <w:rPr>
                <w:rFonts w:cs="Arial"/>
                <w:b/>
                <w:sz w:val="24"/>
                <w:szCs w:val="24"/>
              </w:rPr>
              <w:t>Name</w:t>
            </w:r>
          </w:p>
        </w:tc>
        <w:tc>
          <w:tcPr>
            <w:tcW w:w="1571" w:type="pct"/>
            <w:gridSpan w:val="2"/>
            <w:tcBorders>
              <w:top w:val="single" w:sz="4" w:space="0" w:color="auto"/>
            </w:tcBorders>
            <w:shd w:val="clear" w:color="auto" w:fill="92D050"/>
          </w:tcPr>
          <w:p w14:paraId="270C0DA7" w14:textId="77777777" w:rsidR="00997B61" w:rsidRPr="00BA6DB3" w:rsidRDefault="00997B61" w:rsidP="00997B61">
            <w:pPr>
              <w:rPr>
                <w:rFonts w:cs="Arial"/>
                <w:sz w:val="24"/>
                <w:szCs w:val="24"/>
              </w:rPr>
            </w:pPr>
            <w:r w:rsidRPr="00BA6DB3">
              <w:rPr>
                <w:rFonts w:cs="Arial"/>
                <w:b/>
                <w:sz w:val="24"/>
                <w:szCs w:val="24"/>
              </w:rPr>
              <w:t xml:space="preserve">Signature </w:t>
            </w:r>
          </w:p>
        </w:tc>
        <w:tc>
          <w:tcPr>
            <w:tcW w:w="817" w:type="pct"/>
            <w:tcBorders>
              <w:top w:val="single" w:sz="4" w:space="0" w:color="auto"/>
            </w:tcBorders>
            <w:shd w:val="clear" w:color="auto" w:fill="92D050"/>
          </w:tcPr>
          <w:p w14:paraId="14747BC3" w14:textId="77777777" w:rsidR="00997B61" w:rsidRPr="00BA6DB3" w:rsidRDefault="00997B61" w:rsidP="00997B61">
            <w:pPr>
              <w:rPr>
                <w:rFonts w:cs="Arial"/>
                <w:sz w:val="24"/>
                <w:szCs w:val="24"/>
              </w:rPr>
            </w:pPr>
            <w:r w:rsidRPr="00BA6DB3">
              <w:rPr>
                <w:rFonts w:cs="Arial"/>
                <w:b/>
                <w:sz w:val="24"/>
                <w:szCs w:val="24"/>
              </w:rPr>
              <w:t>Date</w:t>
            </w:r>
          </w:p>
        </w:tc>
      </w:tr>
      <w:tr w:rsidR="00997B61" w:rsidRPr="00BA6DB3" w14:paraId="766C6069" w14:textId="77777777" w:rsidTr="009D687A">
        <w:trPr>
          <w:jc w:val="center"/>
        </w:trPr>
        <w:tc>
          <w:tcPr>
            <w:tcW w:w="1417" w:type="pct"/>
          </w:tcPr>
          <w:p w14:paraId="552F6AA4" w14:textId="77777777" w:rsidR="00997B61" w:rsidRPr="00C4373D" w:rsidRDefault="00997B61" w:rsidP="00997B61">
            <w:pPr>
              <w:rPr>
                <w:rFonts w:cs="Arial"/>
                <w:szCs w:val="24"/>
              </w:rPr>
            </w:pPr>
            <w:r w:rsidRPr="00C4373D">
              <w:rPr>
                <w:rFonts w:cs="Arial"/>
                <w:szCs w:val="24"/>
              </w:rPr>
              <w:t xml:space="preserve">Assistant/Associate Dean </w:t>
            </w:r>
          </w:p>
          <w:p w14:paraId="171AF258" w14:textId="309FA1CC" w:rsidR="00997B61" w:rsidRPr="00BA6DB3" w:rsidRDefault="00997B61" w:rsidP="00997B61">
            <w:pPr>
              <w:rPr>
                <w:rFonts w:cs="Arial"/>
                <w:sz w:val="24"/>
                <w:szCs w:val="24"/>
              </w:rPr>
            </w:pPr>
            <w:r w:rsidRPr="00C4373D">
              <w:rPr>
                <w:rFonts w:cs="Arial"/>
                <w:szCs w:val="24"/>
              </w:rPr>
              <w:t>International Programs- College</w:t>
            </w:r>
          </w:p>
        </w:tc>
        <w:tc>
          <w:tcPr>
            <w:tcW w:w="1195" w:type="pct"/>
          </w:tcPr>
          <w:p w14:paraId="614BA89F" w14:textId="18369BBB" w:rsidR="00997B61" w:rsidRPr="00BA6DB3" w:rsidRDefault="00997B61" w:rsidP="00997B61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71" w:type="pct"/>
            <w:gridSpan w:val="2"/>
          </w:tcPr>
          <w:p w14:paraId="2E90B899" w14:textId="77777777" w:rsidR="00997B61" w:rsidRPr="00BA6DB3" w:rsidRDefault="00997B61" w:rsidP="00997B61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17" w:type="pct"/>
          </w:tcPr>
          <w:p w14:paraId="0106A173" w14:textId="77777777" w:rsidR="00997B61" w:rsidRPr="00BA6DB3" w:rsidRDefault="00997B61" w:rsidP="00997B61">
            <w:pPr>
              <w:rPr>
                <w:rFonts w:cs="Arial"/>
                <w:sz w:val="24"/>
                <w:szCs w:val="24"/>
              </w:rPr>
            </w:pPr>
          </w:p>
        </w:tc>
      </w:tr>
      <w:tr w:rsidR="00997B61" w:rsidRPr="00BA6DB3" w14:paraId="1C3E5846" w14:textId="77777777" w:rsidTr="00C4373D">
        <w:trPr>
          <w:jc w:val="center"/>
        </w:trPr>
        <w:tc>
          <w:tcPr>
            <w:tcW w:w="4183" w:type="pct"/>
            <w:gridSpan w:val="4"/>
          </w:tcPr>
          <w:p w14:paraId="336CE8BC" w14:textId="77777777" w:rsidR="00997B61" w:rsidRPr="00C4373D" w:rsidRDefault="00997B61" w:rsidP="00997B61">
            <w:pPr>
              <w:rPr>
                <w:rFonts w:cs="Arial"/>
                <w:szCs w:val="24"/>
                <w:highlight w:val="yellow"/>
              </w:rPr>
            </w:pPr>
          </w:p>
          <w:p w14:paraId="6E4354C0" w14:textId="4E18A5AE" w:rsidR="00997B61" w:rsidRPr="00C4373D" w:rsidRDefault="00997B61" w:rsidP="00504FF2">
            <w:pPr>
              <w:rPr>
                <w:rFonts w:cs="Arial"/>
                <w:sz w:val="24"/>
                <w:szCs w:val="24"/>
                <w:highlight w:val="yellow"/>
              </w:rPr>
            </w:pPr>
            <w:r w:rsidRPr="00504FF2">
              <w:rPr>
                <w:rFonts w:cs="Arial"/>
                <w:b/>
                <w:i/>
                <w:szCs w:val="24"/>
              </w:rPr>
              <w:t>for clinical experiences only- Acknowledged by:</w:t>
            </w:r>
          </w:p>
        </w:tc>
        <w:tc>
          <w:tcPr>
            <w:tcW w:w="817" w:type="pct"/>
          </w:tcPr>
          <w:p w14:paraId="28172DA2" w14:textId="77777777" w:rsidR="00997B61" w:rsidRPr="00BA6DB3" w:rsidRDefault="00997B61" w:rsidP="00997B61">
            <w:pPr>
              <w:rPr>
                <w:rFonts w:cs="Arial"/>
                <w:sz w:val="24"/>
                <w:szCs w:val="24"/>
              </w:rPr>
            </w:pPr>
          </w:p>
        </w:tc>
      </w:tr>
      <w:tr w:rsidR="00997B61" w:rsidRPr="00BA6DB3" w14:paraId="004D9C13" w14:textId="77777777" w:rsidTr="00C4373D">
        <w:trPr>
          <w:trHeight w:val="755"/>
          <w:jc w:val="center"/>
        </w:trPr>
        <w:tc>
          <w:tcPr>
            <w:tcW w:w="1417" w:type="pct"/>
          </w:tcPr>
          <w:p w14:paraId="69B60998" w14:textId="502F034D" w:rsidR="00997B61" w:rsidRPr="00997B61" w:rsidRDefault="00997B61" w:rsidP="00997B61">
            <w:pPr>
              <w:rPr>
                <w:rFonts w:cs="Arial"/>
                <w:szCs w:val="24"/>
              </w:rPr>
            </w:pPr>
            <w:r w:rsidRPr="00997B61">
              <w:rPr>
                <w:rFonts w:cs="Arial"/>
                <w:szCs w:val="24"/>
              </w:rPr>
              <w:t>USF Self-Insurance Program Director**</w:t>
            </w:r>
          </w:p>
        </w:tc>
        <w:tc>
          <w:tcPr>
            <w:tcW w:w="1195" w:type="pct"/>
          </w:tcPr>
          <w:p w14:paraId="511A23C9" w14:textId="77777777" w:rsidR="00AA39D0" w:rsidRDefault="00AA39D0" w:rsidP="00997B61">
            <w:pPr>
              <w:rPr>
                <w:rFonts w:cs="Arial"/>
                <w:szCs w:val="24"/>
              </w:rPr>
            </w:pPr>
          </w:p>
          <w:p w14:paraId="079AF5A6" w14:textId="369E8288" w:rsidR="00997B61" w:rsidRPr="00997B61" w:rsidRDefault="00997B61" w:rsidP="00997B61">
            <w:pPr>
              <w:rPr>
                <w:rFonts w:cs="Arial"/>
                <w:szCs w:val="24"/>
              </w:rPr>
            </w:pPr>
            <w:r w:rsidRPr="00997B61">
              <w:rPr>
                <w:rFonts w:cs="Arial"/>
                <w:szCs w:val="24"/>
              </w:rPr>
              <w:t>Courtney Rice, Esq.</w:t>
            </w:r>
          </w:p>
        </w:tc>
        <w:tc>
          <w:tcPr>
            <w:tcW w:w="1571" w:type="pct"/>
            <w:gridSpan w:val="2"/>
          </w:tcPr>
          <w:p w14:paraId="5ECE8438" w14:textId="77777777" w:rsidR="00997B61" w:rsidRPr="00997B61" w:rsidRDefault="00997B61" w:rsidP="00997B61">
            <w:pPr>
              <w:rPr>
                <w:rFonts w:cs="Arial"/>
                <w:szCs w:val="24"/>
              </w:rPr>
            </w:pPr>
          </w:p>
        </w:tc>
        <w:tc>
          <w:tcPr>
            <w:tcW w:w="817" w:type="pct"/>
          </w:tcPr>
          <w:p w14:paraId="33B34AE9" w14:textId="77777777" w:rsidR="00997B61" w:rsidRPr="00997B61" w:rsidRDefault="00997B61" w:rsidP="00997B61">
            <w:pPr>
              <w:rPr>
                <w:rFonts w:cs="Arial"/>
                <w:szCs w:val="24"/>
              </w:rPr>
            </w:pPr>
          </w:p>
        </w:tc>
      </w:tr>
    </w:tbl>
    <w:p w14:paraId="2928A650" w14:textId="5DCEA330" w:rsidR="00DF20C8" w:rsidRDefault="00DF20C8" w:rsidP="007E0C6F">
      <w:pPr>
        <w:pStyle w:val="Title"/>
        <w:contextualSpacing/>
        <w:jc w:val="left"/>
        <w:rPr>
          <w:sz w:val="20"/>
          <w:szCs w:val="20"/>
        </w:rPr>
      </w:pPr>
    </w:p>
    <w:p w14:paraId="5B575C0D" w14:textId="2298DAAE" w:rsidR="00DF20C8" w:rsidRPr="00DE3863" w:rsidRDefault="00504FF2" w:rsidP="00997B61">
      <w:pPr>
        <w:rPr>
          <w:sz w:val="20"/>
          <w:szCs w:val="20"/>
        </w:rPr>
      </w:pPr>
      <w:r w:rsidRPr="00504FF2">
        <w:rPr>
          <w:i/>
          <w:iCs/>
          <w:sz w:val="18"/>
        </w:rPr>
        <w:t xml:space="preserve">**Each USF student, resident and/or faculty member is provided professional liability coverage through the USF Self-Insurance Program in the amount of $200,000 per claim/$300,000 per occurrence (with any additional coverage, if desired, to be purchased by the individual).  Providers not employed by USF and students not enrolled in a USF Health Sciences Center college have no professional liability coverage under the USF Self-Insurance Program.  </w:t>
      </w:r>
    </w:p>
    <w:sectPr w:rsidR="00DF20C8" w:rsidRPr="00DE3863" w:rsidSect="00E063AE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63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9862E" w14:textId="77777777" w:rsidR="00367AAC" w:rsidRDefault="00367AAC" w:rsidP="00AC259A">
      <w:pPr>
        <w:spacing w:after="0" w:line="240" w:lineRule="auto"/>
      </w:pPr>
      <w:r>
        <w:separator/>
      </w:r>
    </w:p>
  </w:endnote>
  <w:endnote w:type="continuationSeparator" w:id="0">
    <w:p w14:paraId="6FBC776D" w14:textId="77777777" w:rsidR="00367AAC" w:rsidRDefault="00367AAC" w:rsidP="00AC25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7A84" w14:textId="6BFAECFF" w:rsidR="009452D9" w:rsidRPr="007E0C6F" w:rsidRDefault="007E0C6F" w:rsidP="009452D9">
    <w:pPr>
      <w:pStyle w:val="Footer"/>
      <w:tabs>
        <w:tab w:val="clear" w:pos="4680"/>
        <w:tab w:val="center" w:pos="9360"/>
      </w:tabs>
      <w:rPr>
        <w:i/>
        <w:sz w:val="16"/>
        <w:szCs w:val="16"/>
      </w:rPr>
    </w:pPr>
    <w:r w:rsidRPr="007E0C6F">
      <w:rPr>
        <w:i/>
        <w:sz w:val="16"/>
        <w:szCs w:val="16"/>
      </w:rPr>
      <w:t>USF Health International</w:t>
    </w:r>
    <w:r w:rsidR="009452D9" w:rsidRPr="007E0C6F">
      <w:rPr>
        <w:i/>
        <w:sz w:val="16"/>
        <w:szCs w:val="16"/>
      </w:rPr>
      <w:t xml:space="preserve">               </w:t>
    </w:r>
    <w:r w:rsidR="009452D9" w:rsidRPr="007E0C6F">
      <w:rPr>
        <w:i/>
        <w:sz w:val="16"/>
        <w:szCs w:val="16"/>
      </w:rPr>
      <w:tab/>
      <w:t xml:space="preserve">Page </w:t>
    </w:r>
    <w:r w:rsidR="009452D9" w:rsidRPr="007E0C6F">
      <w:rPr>
        <w:bCs/>
        <w:i/>
        <w:sz w:val="16"/>
        <w:szCs w:val="16"/>
      </w:rPr>
      <w:fldChar w:fldCharType="begin"/>
    </w:r>
    <w:r w:rsidR="009452D9" w:rsidRPr="007E0C6F">
      <w:rPr>
        <w:bCs/>
        <w:i/>
        <w:sz w:val="16"/>
        <w:szCs w:val="16"/>
      </w:rPr>
      <w:instrText xml:space="preserve"> PAGE  \* Arabic  \* MERGEFORMAT </w:instrText>
    </w:r>
    <w:r w:rsidR="009452D9" w:rsidRPr="007E0C6F">
      <w:rPr>
        <w:bCs/>
        <w:i/>
        <w:sz w:val="16"/>
        <w:szCs w:val="16"/>
      </w:rPr>
      <w:fldChar w:fldCharType="separate"/>
    </w:r>
    <w:r w:rsidR="0039079C">
      <w:rPr>
        <w:bCs/>
        <w:i/>
        <w:noProof/>
        <w:sz w:val="16"/>
        <w:szCs w:val="16"/>
      </w:rPr>
      <w:t>2</w:t>
    </w:r>
    <w:r w:rsidR="009452D9" w:rsidRPr="007E0C6F">
      <w:rPr>
        <w:bCs/>
        <w:i/>
        <w:sz w:val="16"/>
        <w:szCs w:val="16"/>
      </w:rPr>
      <w:fldChar w:fldCharType="end"/>
    </w:r>
    <w:r w:rsidR="009452D9" w:rsidRPr="007E0C6F">
      <w:rPr>
        <w:i/>
        <w:sz w:val="16"/>
        <w:szCs w:val="16"/>
      </w:rPr>
      <w:t xml:space="preserve"> of </w:t>
    </w:r>
    <w:r w:rsidR="009452D9" w:rsidRPr="007E0C6F">
      <w:rPr>
        <w:bCs/>
        <w:i/>
        <w:sz w:val="16"/>
        <w:szCs w:val="16"/>
      </w:rPr>
      <w:fldChar w:fldCharType="begin"/>
    </w:r>
    <w:r w:rsidR="009452D9" w:rsidRPr="007E0C6F">
      <w:rPr>
        <w:bCs/>
        <w:i/>
        <w:sz w:val="16"/>
        <w:szCs w:val="16"/>
      </w:rPr>
      <w:instrText xml:space="preserve"> NUMPAGES  \* Arabic  \* MERGEFORMAT </w:instrText>
    </w:r>
    <w:r w:rsidR="009452D9" w:rsidRPr="007E0C6F">
      <w:rPr>
        <w:bCs/>
        <w:i/>
        <w:sz w:val="16"/>
        <w:szCs w:val="16"/>
      </w:rPr>
      <w:fldChar w:fldCharType="separate"/>
    </w:r>
    <w:r w:rsidR="0039079C">
      <w:rPr>
        <w:bCs/>
        <w:i/>
        <w:noProof/>
        <w:sz w:val="16"/>
        <w:szCs w:val="16"/>
      </w:rPr>
      <w:t>2</w:t>
    </w:r>
    <w:r w:rsidR="009452D9" w:rsidRPr="007E0C6F">
      <w:rPr>
        <w:bCs/>
        <w:i/>
        <w:sz w:val="16"/>
        <w:szCs w:val="16"/>
      </w:rPr>
      <w:fldChar w:fldCharType="end"/>
    </w:r>
  </w:p>
  <w:p w14:paraId="05FA763E" w14:textId="15E164DE" w:rsidR="00B60624" w:rsidRPr="007E0C6F" w:rsidRDefault="00DC2CBE">
    <w:pPr>
      <w:pStyle w:val="Footer"/>
      <w:rPr>
        <w:sz w:val="16"/>
        <w:szCs w:val="16"/>
      </w:rPr>
    </w:pPr>
    <w:r>
      <w:rPr>
        <w:sz w:val="16"/>
        <w:szCs w:val="16"/>
      </w:rPr>
      <w:t>September 20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A01A0" w14:textId="0887AA63" w:rsidR="00DF20C8" w:rsidRPr="007E0C6F" w:rsidRDefault="00DF20C8" w:rsidP="00DF20C8">
    <w:pPr>
      <w:pStyle w:val="Footer"/>
      <w:tabs>
        <w:tab w:val="clear" w:pos="4680"/>
        <w:tab w:val="center" w:pos="9360"/>
      </w:tabs>
      <w:rPr>
        <w:i/>
        <w:sz w:val="16"/>
        <w:szCs w:val="16"/>
      </w:rPr>
    </w:pPr>
    <w:r w:rsidRPr="007E0C6F">
      <w:rPr>
        <w:i/>
        <w:sz w:val="16"/>
        <w:szCs w:val="16"/>
      </w:rPr>
      <w:t xml:space="preserve">USF Health International               </w:t>
    </w:r>
    <w:r w:rsidRPr="007E0C6F">
      <w:rPr>
        <w:i/>
        <w:sz w:val="16"/>
        <w:szCs w:val="16"/>
      </w:rPr>
      <w:tab/>
      <w:t xml:space="preserve">Page </w:t>
    </w:r>
    <w:r w:rsidRPr="007E0C6F">
      <w:rPr>
        <w:bCs/>
        <w:i/>
        <w:sz w:val="16"/>
        <w:szCs w:val="16"/>
      </w:rPr>
      <w:fldChar w:fldCharType="begin"/>
    </w:r>
    <w:r w:rsidRPr="007E0C6F">
      <w:rPr>
        <w:bCs/>
        <w:i/>
        <w:sz w:val="16"/>
        <w:szCs w:val="16"/>
      </w:rPr>
      <w:instrText xml:space="preserve"> PAGE  \* Arabic  \* MERGEFORMAT </w:instrText>
    </w:r>
    <w:r w:rsidRPr="007E0C6F">
      <w:rPr>
        <w:bCs/>
        <w:i/>
        <w:sz w:val="16"/>
        <w:szCs w:val="16"/>
      </w:rPr>
      <w:fldChar w:fldCharType="separate"/>
    </w:r>
    <w:r w:rsidR="0039079C">
      <w:rPr>
        <w:bCs/>
        <w:i/>
        <w:noProof/>
        <w:sz w:val="16"/>
        <w:szCs w:val="16"/>
      </w:rPr>
      <w:t>1</w:t>
    </w:r>
    <w:r w:rsidRPr="007E0C6F">
      <w:rPr>
        <w:bCs/>
        <w:i/>
        <w:sz w:val="16"/>
        <w:szCs w:val="16"/>
      </w:rPr>
      <w:fldChar w:fldCharType="end"/>
    </w:r>
    <w:r w:rsidRPr="007E0C6F">
      <w:rPr>
        <w:i/>
        <w:sz w:val="16"/>
        <w:szCs w:val="16"/>
      </w:rPr>
      <w:t xml:space="preserve"> of </w:t>
    </w:r>
    <w:r w:rsidRPr="007E0C6F">
      <w:rPr>
        <w:bCs/>
        <w:i/>
        <w:sz w:val="16"/>
        <w:szCs w:val="16"/>
      </w:rPr>
      <w:fldChar w:fldCharType="begin"/>
    </w:r>
    <w:r w:rsidRPr="007E0C6F">
      <w:rPr>
        <w:bCs/>
        <w:i/>
        <w:sz w:val="16"/>
        <w:szCs w:val="16"/>
      </w:rPr>
      <w:instrText xml:space="preserve"> NUMPAGES  \* Arabic  \* MERGEFORMAT </w:instrText>
    </w:r>
    <w:r w:rsidRPr="007E0C6F">
      <w:rPr>
        <w:bCs/>
        <w:i/>
        <w:sz w:val="16"/>
        <w:szCs w:val="16"/>
      </w:rPr>
      <w:fldChar w:fldCharType="separate"/>
    </w:r>
    <w:r w:rsidR="0039079C">
      <w:rPr>
        <w:bCs/>
        <w:i/>
        <w:noProof/>
        <w:sz w:val="16"/>
        <w:szCs w:val="16"/>
      </w:rPr>
      <w:t>2</w:t>
    </w:r>
    <w:r w:rsidRPr="007E0C6F">
      <w:rPr>
        <w:bCs/>
        <w:i/>
        <w:sz w:val="16"/>
        <w:szCs w:val="16"/>
      </w:rPr>
      <w:fldChar w:fldCharType="end"/>
    </w:r>
  </w:p>
  <w:p w14:paraId="1A7D4B57" w14:textId="24531101" w:rsidR="00DF20C8" w:rsidRPr="007E0C6F" w:rsidRDefault="0091322B" w:rsidP="00DF20C8">
    <w:pPr>
      <w:pStyle w:val="Footer"/>
      <w:rPr>
        <w:sz w:val="16"/>
        <w:szCs w:val="16"/>
      </w:rPr>
    </w:pPr>
    <w:r>
      <w:rPr>
        <w:sz w:val="16"/>
        <w:szCs w:val="16"/>
      </w:rPr>
      <w:t>July</w:t>
    </w:r>
    <w:r w:rsidR="00E063AE">
      <w:rPr>
        <w:sz w:val="16"/>
        <w:szCs w:val="16"/>
      </w:rPr>
      <w:t xml:space="preserve"> 202</w:t>
    </w:r>
    <w:r>
      <w:rPr>
        <w:sz w:val="16"/>
        <w:szCs w:val="16"/>
      </w:rPr>
      <w:t>1</w:t>
    </w:r>
  </w:p>
  <w:p w14:paraId="75FCB54E" w14:textId="77777777" w:rsidR="00DF20C8" w:rsidRDefault="00DF20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D5084" w14:textId="77777777" w:rsidR="00367AAC" w:rsidRDefault="00367AAC" w:rsidP="00AC259A">
      <w:pPr>
        <w:spacing w:after="0" w:line="240" w:lineRule="auto"/>
      </w:pPr>
      <w:r>
        <w:separator/>
      </w:r>
    </w:p>
  </w:footnote>
  <w:footnote w:type="continuationSeparator" w:id="0">
    <w:p w14:paraId="39F5EBF9" w14:textId="77777777" w:rsidR="00367AAC" w:rsidRDefault="00367AAC" w:rsidP="00AC25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74663" w14:textId="6C043B48" w:rsidR="00DF20C8" w:rsidRDefault="00DF20C8" w:rsidP="00DF20C8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63B0A" w14:textId="09DC8D84" w:rsidR="00DF20C8" w:rsidRDefault="00237C9C" w:rsidP="00DF20C8">
    <w:pPr>
      <w:pStyle w:val="Header"/>
      <w:jc w:val="center"/>
    </w:pPr>
    <w:r>
      <w:rPr>
        <w:noProof/>
      </w:rPr>
      <w:drawing>
        <wp:inline distT="0" distB="0" distL="0" distR="0" wp14:anchorId="6D2DBFE4" wp14:editId="4F59FAAC">
          <wp:extent cx="2547946" cy="460863"/>
          <wp:effectExtent l="0" t="0" r="508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sf-health-lightbg-2c-rgb-h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64865" cy="5000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B0020A"/>
    <w:multiLevelType w:val="hybridMultilevel"/>
    <w:tmpl w:val="DA408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95233D"/>
    <w:multiLevelType w:val="hybridMultilevel"/>
    <w:tmpl w:val="112C42BC"/>
    <w:lvl w:ilvl="0" w:tplc="41222EAA">
      <w:numFmt w:val="bullet"/>
      <w:lvlText w:val="-"/>
      <w:lvlJc w:val="left"/>
      <w:pPr>
        <w:ind w:left="720" w:hanging="360"/>
      </w:pPr>
      <w:rPr>
        <w:rFonts w:ascii="Calibri Light" w:eastAsia="Arial" w:hAnsi="Calibri Light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NTMxMzE1NzCxNDFS0lEKTi0uzszPAykwqQUAqtzKeCwAAAA="/>
  </w:docVars>
  <w:rsids>
    <w:rsidRoot w:val="007D08D4"/>
    <w:rsid w:val="00002619"/>
    <w:rsid w:val="00006289"/>
    <w:rsid w:val="00011955"/>
    <w:rsid w:val="000201E6"/>
    <w:rsid w:val="000265BA"/>
    <w:rsid w:val="00033249"/>
    <w:rsid w:val="00036FBF"/>
    <w:rsid w:val="00043B12"/>
    <w:rsid w:val="00047CA8"/>
    <w:rsid w:val="000720C5"/>
    <w:rsid w:val="00073A95"/>
    <w:rsid w:val="00075CC4"/>
    <w:rsid w:val="00087352"/>
    <w:rsid w:val="000A5404"/>
    <w:rsid w:val="000B428F"/>
    <w:rsid w:val="000B7EC1"/>
    <w:rsid w:val="000C4C15"/>
    <w:rsid w:val="000C678A"/>
    <w:rsid w:val="000E144B"/>
    <w:rsid w:val="000F13B5"/>
    <w:rsid w:val="000F1AC6"/>
    <w:rsid w:val="00131FC0"/>
    <w:rsid w:val="0017205D"/>
    <w:rsid w:val="00177660"/>
    <w:rsid w:val="001852DF"/>
    <w:rsid w:val="00190D70"/>
    <w:rsid w:val="001A1C95"/>
    <w:rsid w:val="001A3282"/>
    <w:rsid w:val="001C443B"/>
    <w:rsid w:val="001C686F"/>
    <w:rsid w:val="001C70BE"/>
    <w:rsid w:val="001F14C7"/>
    <w:rsid w:val="001F2506"/>
    <w:rsid w:val="00200912"/>
    <w:rsid w:val="00204F85"/>
    <w:rsid w:val="00212063"/>
    <w:rsid w:val="00237C9C"/>
    <w:rsid w:val="00245976"/>
    <w:rsid w:val="00254998"/>
    <w:rsid w:val="00280962"/>
    <w:rsid w:val="00295E80"/>
    <w:rsid w:val="002B4627"/>
    <w:rsid w:val="002C6CB8"/>
    <w:rsid w:val="002D60E9"/>
    <w:rsid w:val="002F012A"/>
    <w:rsid w:val="002F280D"/>
    <w:rsid w:val="0030451B"/>
    <w:rsid w:val="003244AB"/>
    <w:rsid w:val="003427DE"/>
    <w:rsid w:val="003538D4"/>
    <w:rsid w:val="00362930"/>
    <w:rsid w:val="00367AAC"/>
    <w:rsid w:val="00371EA0"/>
    <w:rsid w:val="00383D66"/>
    <w:rsid w:val="0039079C"/>
    <w:rsid w:val="0039561E"/>
    <w:rsid w:val="003A2919"/>
    <w:rsid w:val="003A4395"/>
    <w:rsid w:val="003A45B2"/>
    <w:rsid w:val="003B2443"/>
    <w:rsid w:val="003B5DA9"/>
    <w:rsid w:val="003C1244"/>
    <w:rsid w:val="003C7D01"/>
    <w:rsid w:val="003F11AB"/>
    <w:rsid w:val="003F18D0"/>
    <w:rsid w:val="003F53D3"/>
    <w:rsid w:val="003F5AD4"/>
    <w:rsid w:val="003F7483"/>
    <w:rsid w:val="00412A71"/>
    <w:rsid w:val="004320F6"/>
    <w:rsid w:val="004411BD"/>
    <w:rsid w:val="00442B01"/>
    <w:rsid w:val="004767BD"/>
    <w:rsid w:val="00481061"/>
    <w:rsid w:val="004A19C7"/>
    <w:rsid w:val="004B5865"/>
    <w:rsid w:val="004C599F"/>
    <w:rsid w:val="004D6B9B"/>
    <w:rsid w:val="004E7DE4"/>
    <w:rsid w:val="00500EF6"/>
    <w:rsid w:val="00504F41"/>
    <w:rsid w:val="00504FF2"/>
    <w:rsid w:val="00506C7B"/>
    <w:rsid w:val="005342A7"/>
    <w:rsid w:val="0055296C"/>
    <w:rsid w:val="00560DB6"/>
    <w:rsid w:val="005623CD"/>
    <w:rsid w:val="00587F14"/>
    <w:rsid w:val="005908ED"/>
    <w:rsid w:val="00591478"/>
    <w:rsid w:val="00596E8E"/>
    <w:rsid w:val="005A1CDD"/>
    <w:rsid w:val="005A2375"/>
    <w:rsid w:val="005B7377"/>
    <w:rsid w:val="005C1A1F"/>
    <w:rsid w:val="005D0B27"/>
    <w:rsid w:val="005F25FE"/>
    <w:rsid w:val="00601992"/>
    <w:rsid w:val="006104EF"/>
    <w:rsid w:val="00617290"/>
    <w:rsid w:val="00660A6A"/>
    <w:rsid w:val="00666796"/>
    <w:rsid w:val="0067020F"/>
    <w:rsid w:val="00672535"/>
    <w:rsid w:val="0067630E"/>
    <w:rsid w:val="00681B72"/>
    <w:rsid w:val="006860E9"/>
    <w:rsid w:val="006A0C32"/>
    <w:rsid w:val="006C001C"/>
    <w:rsid w:val="006C019B"/>
    <w:rsid w:val="006C5D1B"/>
    <w:rsid w:val="006D1F14"/>
    <w:rsid w:val="00764094"/>
    <w:rsid w:val="00786AFD"/>
    <w:rsid w:val="007A5F41"/>
    <w:rsid w:val="007B14AE"/>
    <w:rsid w:val="007B4187"/>
    <w:rsid w:val="007B5913"/>
    <w:rsid w:val="007B63F6"/>
    <w:rsid w:val="007D08D4"/>
    <w:rsid w:val="007D121B"/>
    <w:rsid w:val="007D4FB3"/>
    <w:rsid w:val="007E0BD2"/>
    <w:rsid w:val="007E0C6F"/>
    <w:rsid w:val="007E20DF"/>
    <w:rsid w:val="008059EB"/>
    <w:rsid w:val="00825A43"/>
    <w:rsid w:val="0082653C"/>
    <w:rsid w:val="0082697C"/>
    <w:rsid w:val="008369BB"/>
    <w:rsid w:val="008516AF"/>
    <w:rsid w:val="008602E4"/>
    <w:rsid w:val="00861DBF"/>
    <w:rsid w:val="00891908"/>
    <w:rsid w:val="008A58AE"/>
    <w:rsid w:val="008A6ED4"/>
    <w:rsid w:val="008B1D2E"/>
    <w:rsid w:val="008E1538"/>
    <w:rsid w:val="0091041C"/>
    <w:rsid w:val="00910CE4"/>
    <w:rsid w:val="0091322B"/>
    <w:rsid w:val="00921FEC"/>
    <w:rsid w:val="0092548E"/>
    <w:rsid w:val="00932A26"/>
    <w:rsid w:val="0094072F"/>
    <w:rsid w:val="009410E8"/>
    <w:rsid w:val="009412B2"/>
    <w:rsid w:val="00941AF9"/>
    <w:rsid w:val="009452D9"/>
    <w:rsid w:val="0095321A"/>
    <w:rsid w:val="00957615"/>
    <w:rsid w:val="00957D66"/>
    <w:rsid w:val="009678C4"/>
    <w:rsid w:val="00974D97"/>
    <w:rsid w:val="00974F9A"/>
    <w:rsid w:val="00990E8F"/>
    <w:rsid w:val="00993D35"/>
    <w:rsid w:val="00997B61"/>
    <w:rsid w:val="00997DE3"/>
    <w:rsid w:val="009D687A"/>
    <w:rsid w:val="009E17D1"/>
    <w:rsid w:val="009E4346"/>
    <w:rsid w:val="009F52B2"/>
    <w:rsid w:val="00A12C3A"/>
    <w:rsid w:val="00A47355"/>
    <w:rsid w:val="00A63EDF"/>
    <w:rsid w:val="00A66DA9"/>
    <w:rsid w:val="00A76879"/>
    <w:rsid w:val="00A80DBC"/>
    <w:rsid w:val="00A84783"/>
    <w:rsid w:val="00AA0238"/>
    <w:rsid w:val="00AA043F"/>
    <w:rsid w:val="00AA39D0"/>
    <w:rsid w:val="00AC259A"/>
    <w:rsid w:val="00AD4FE0"/>
    <w:rsid w:val="00AE0F25"/>
    <w:rsid w:val="00AE4E01"/>
    <w:rsid w:val="00B03CBF"/>
    <w:rsid w:val="00B03FB4"/>
    <w:rsid w:val="00B12BEE"/>
    <w:rsid w:val="00B171FC"/>
    <w:rsid w:val="00B35EB7"/>
    <w:rsid w:val="00B56619"/>
    <w:rsid w:val="00B60624"/>
    <w:rsid w:val="00B67B15"/>
    <w:rsid w:val="00B70382"/>
    <w:rsid w:val="00B742CD"/>
    <w:rsid w:val="00B77832"/>
    <w:rsid w:val="00B83F6A"/>
    <w:rsid w:val="00B94906"/>
    <w:rsid w:val="00BD1555"/>
    <w:rsid w:val="00C04859"/>
    <w:rsid w:val="00C15387"/>
    <w:rsid w:val="00C4373D"/>
    <w:rsid w:val="00C470AB"/>
    <w:rsid w:val="00C51535"/>
    <w:rsid w:val="00C60E92"/>
    <w:rsid w:val="00C62B10"/>
    <w:rsid w:val="00C952DC"/>
    <w:rsid w:val="00C95EAF"/>
    <w:rsid w:val="00CA4C65"/>
    <w:rsid w:val="00CA4D21"/>
    <w:rsid w:val="00CA6D2D"/>
    <w:rsid w:val="00CB3207"/>
    <w:rsid w:val="00CC1F93"/>
    <w:rsid w:val="00CF574B"/>
    <w:rsid w:val="00CF5F63"/>
    <w:rsid w:val="00CF7737"/>
    <w:rsid w:val="00D21455"/>
    <w:rsid w:val="00D244B5"/>
    <w:rsid w:val="00D40BC3"/>
    <w:rsid w:val="00D61874"/>
    <w:rsid w:val="00D642B8"/>
    <w:rsid w:val="00D64CAF"/>
    <w:rsid w:val="00D67C7C"/>
    <w:rsid w:val="00D708A5"/>
    <w:rsid w:val="00D82D6A"/>
    <w:rsid w:val="00D96930"/>
    <w:rsid w:val="00DB6E99"/>
    <w:rsid w:val="00DC2CBE"/>
    <w:rsid w:val="00DF20C8"/>
    <w:rsid w:val="00DF7D02"/>
    <w:rsid w:val="00E052EC"/>
    <w:rsid w:val="00E063AE"/>
    <w:rsid w:val="00E260C7"/>
    <w:rsid w:val="00E434B6"/>
    <w:rsid w:val="00E604D7"/>
    <w:rsid w:val="00E656B3"/>
    <w:rsid w:val="00E67C01"/>
    <w:rsid w:val="00E97502"/>
    <w:rsid w:val="00EE4C59"/>
    <w:rsid w:val="00EF3FE5"/>
    <w:rsid w:val="00EF5BBE"/>
    <w:rsid w:val="00F05698"/>
    <w:rsid w:val="00F6271B"/>
    <w:rsid w:val="00F66124"/>
    <w:rsid w:val="00F853EA"/>
    <w:rsid w:val="00FA4C1E"/>
    <w:rsid w:val="00FA7746"/>
    <w:rsid w:val="00FC3A21"/>
    <w:rsid w:val="00FE38E0"/>
    <w:rsid w:val="00FE5EC6"/>
    <w:rsid w:val="00FF25FE"/>
    <w:rsid w:val="00FF3540"/>
    <w:rsid w:val="00FF45DB"/>
    <w:rsid w:val="00FF7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6AAA8BD"/>
  <w15:docId w15:val="{28179369-68DB-44BF-BDE6-0E0E72071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B742C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table" w:styleId="TableGrid">
    <w:name w:val="Table Grid"/>
    <w:basedOn w:val="TableNormal"/>
    <w:uiPriority w:val="59"/>
    <w:rsid w:val="007D08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46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462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259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259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C259A"/>
    <w:rPr>
      <w:vertAlign w:val="superscript"/>
    </w:rPr>
  </w:style>
  <w:style w:type="paragraph" w:styleId="NoSpacing">
    <w:name w:val="No Spacing"/>
    <w:uiPriority w:val="1"/>
    <w:qFormat/>
    <w:rsid w:val="00B7783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03C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3CBF"/>
  </w:style>
  <w:style w:type="paragraph" w:styleId="Footer">
    <w:name w:val="footer"/>
    <w:basedOn w:val="Normal"/>
    <w:link w:val="FooterChar"/>
    <w:uiPriority w:val="99"/>
    <w:unhideWhenUsed/>
    <w:rsid w:val="00B03C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3CBF"/>
  </w:style>
  <w:style w:type="paragraph" w:styleId="Title">
    <w:name w:val="Title"/>
    <w:basedOn w:val="Normal"/>
    <w:link w:val="TitleChar"/>
    <w:qFormat/>
    <w:rsid w:val="005623CD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5623CD"/>
    <w:rPr>
      <w:rFonts w:ascii="Times New Roman" w:eastAsia="Times New Roman" w:hAnsi="Times New Roman" w:cs="Times New Roman"/>
      <w:b/>
      <w:bCs/>
      <w:sz w:val="28"/>
      <w:szCs w:val="24"/>
    </w:rPr>
  </w:style>
  <w:style w:type="character" w:styleId="Hyperlink">
    <w:name w:val="Hyperlink"/>
    <w:basedOn w:val="DefaultParagraphFont"/>
    <w:uiPriority w:val="99"/>
    <w:unhideWhenUsed/>
    <w:rsid w:val="004A19C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0A6A"/>
    <w:pPr>
      <w:spacing w:after="160" w:line="259" w:lineRule="auto"/>
      <w:ind w:left="720"/>
      <w:contextualSpacing/>
    </w:pPr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0C4C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88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7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inadinh@usf.edu/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inadinh@usf.ed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clark9@usf.ed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sgoad@usf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heedyj@usf.edu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77186291-FA97-4BB5-B3F1-6EB7D675D0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</TotalTime>
  <Pages>2</Pages>
  <Words>430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Florida</Company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 Morales</dc:creator>
  <cp:keywords/>
  <dc:description/>
  <cp:lastModifiedBy>Tina Dinh</cp:lastModifiedBy>
  <cp:revision>23</cp:revision>
  <cp:lastPrinted>2018-09-11T12:43:00Z</cp:lastPrinted>
  <dcterms:created xsi:type="dcterms:W3CDTF">2018-08-14T20:19:00Z</dcterms:created>
  <dcterms:modified xsi:type="dcterms:W3CDTF">2021-12-02T21:15:00Z</dcterms:modified>
</cp:coreProperties>
</file>